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4A331B" w14:textId="77777777" w:rsidR="009732A5" w:rsidRDefault="00864541">
      <w:pP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Project Chapter 2 - Applying Planning Techniques to The Friendly’s Car Dealership Project</w:t>
      </w:r>
    </w:p>
    <w:p w14:paraId="224A331C" w14:textId="77777777" w:rsidR="009732A5" w:rsidRDefault="009732A5">
      <w:pPr>
        <w:spacing w:after="0" w:line="360" w:lineRule="auto"/>
        <w:rPr>
          <w:b/>
          <w:sz w:val="24"/>
          <w:szCs w:val="24"/>
        </w:rPr>
      </w:pPr>
    </w:p>
    <w:p w14:paraId="224A331D" w14:textId="77777777" w:rsidR="009732A5" w:rsidRDefault="00864541">
      <w:pP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2.1 Designing the Data Dictionary for The Friendly’s Car Dealership</w:t>
      </w:r>
    </w:p>
    <w:p w14:paraId="224A331E" w14:textId="77777777" w:rsidR="009732A5" w:rsidRDefault="009732A5">
      <w:pPr>
        <w:spacing w:after="0" w:line="360" w:lineRule="auto"/>
        <w:rPr>
          <w:b/>
          <w:sz w:val="24"/>
          <w:szCs w:val="24"/>
        </w:rPr>
      </w:pPr>
    </w:p>
    <w:p w14:paraId="224A331F" w14:textId="77777777" w:rsidR="009732A5" w:rsidRDefault="00864541" w:rsidP="0035342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>The following chapter contains the user-oriented data dictionary, consisting of an alphabetical list of every data item referenced in any input document, report or transaction, and an informal definition for each term.  The user-oriented data dictionary for The Art Gallery is as follows:</w:t>
      </w:r>
    </w:p>
    <w:p w14:paraId="224A3320" w14:textId="77777777" w:rsidR="009732A5" w:rsidRDefault="009732A5" w:rsidP="0035342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color w:val="000000"/>
          <w:sz w:val="24"/>
          <w:szCs w:val="24"/>
        </w:rPr>
      </w:pPr>
    </w:p>
    <w:p w14:paraId="224A3321" w14:textId="77777777" w:rsidR="009732A5" w:rsidRDefault="00864541" w:rsidP="0035342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color w:val="000000"/>
          <w:sz w:val="24"/>
          <w:szCs w:val="24"/>
        </w:rPr>
      </w:pPr>
      <w:bookmarkStart w:id="0" w:name="_GoBack"/>
      <w:proofErr w:type="spellStart"/>
      <w:r>
        <w:rPr>
          <w:b/>
          <w:color w:val="000000"/>
          <w:sz w:val="24"/>
          <w:szCs w:val="24"/>
        </w:rPr>
        <w:t>bankAddress</w:t>
      </w:r>
      <w:proofErr w:type="spellEnd"/>
      <w:r>
        <w:rPr>
          <w:color w:val="000000"/>
          <w:sz w:val="24"/>
          <w:szCs w:val="24"/>
        </w:rPr>
        <w:t xml:space="preserve"> </w:t>
      </w:r>
      <w:proofErr w:type="gramStart"/>
      <w:r>
        <w:rPr>
          <w:color w:val="000000"/>
          <w:sz w:val="24"/>
          <w:szCs w:val="24"/>
        </w:rPr>
        <w:t>The</w:t>
      </w:r>
      <w:proofErr w:type="gramEnd"/>
      <w:r>
        <w:rPr>
          <w:color w:val="000000"/>
          <w:sz w:val="24"/>
          <w:szCs w:val="24"/>
        </w:rPr>
        <w:t xml:space="preserve"> mailing address of a bank listed for credit application in order to finance a vehicle of the car dealership.</w:t>
      </w:r>
    </w:p>
    <w:p w14:paraId="224A3322" w14:textId="77777777" w:rsidR="009732A5" w:rsidRDefault="00864541" w:rsidP="0035342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color w:val="000000"/>
          <w:sz w:val="24"/>
          <w:szCs w:val="24"/>
        </w:rPr>
      </w:pPr>
      <w:proofErr w:type="spellStart"/>
      <w:r>
        <w:rPr>
          <w:b/>
          <w:color w:val="000000"/>
          <w:sz w:val="24"/>
          <w:szCs w:val="24"/>
        </w:rPr>
        <w:t>bankAccountNum</w:t>
      </w:r>
      <w:proofErr w:type="spellEnd"/>
      <w:r>
        <w:rPr>
          <w:color w:val="000000"/>
          <w:sz w:val="24"/>
          <w:szCs w:val="24"/>
        </w:rPr>
        <w:t xml:space="preserve"> </w:t>
      </w:r>
      <w:proofErr w:type="gramStart"/>
      <w:r>
        <w:rPr>
          <w:color w:val="000000"/>
          <w:sz w:val="24"/>
          <w:szCs w:val="24"/>
        </w:rPr>
        <w:t>The</w:t>
      </w:r>
      <w:proofErr w:type="gramEnd"/>
      <w:r>
        <w:rPr>
          <w:color w:val="000000"/>
          <w:sz w:val="24"/>
          <w:szCs w:val="24"/>
        </w:rPr>
        <w:t xml:space="preserve"> customer account number of a bank listed for credit application in order to finance a vehicle of the car dealership.</w:t>
      </w:r>
    </w:p>
    <w:p w14:paraId="224A3323" w14:textId="77777777" w:rsidR="009732A5" w:rsidRDefault="00864541" w:rsidP="0035342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color w:val="000000"/>
          <w:sz w:val="24"/>
          <w:szCs w:val="24"/>
        </w:rPr>
      </w:pPr>
      <w:proofErr w:type="spellStart"/>
      <w:r>
        <w:rPr>
          <w:b/>
          <w:color w:val="000000"/>
          <w:sz w:val="24"/>
          <w:szCs w:val="24"/>
        </w:rPr>
        <w:t>bankCity</w:t>
      </w:r>
      <w:proofErr w:type="spellEnd"/>
      <w:r>
        <w:rPr>
          <w:b/>
          <w:color w:val="000000"/>
          <w:sz w:val="24"/>
          <w:szCs w:val="24"/>
        </w:rPr>
        <w:t xml:space="preserve"> </w:t>
      </w:r>
      <w:proofErr w:type="gramStart"/>
      <w:r>
        <w:rPr>
          <w:color w:val="000000"/>
          <w:sz w:val="24"/>
          <w:szCs w:val="24"/>
        </w:rPr>
        <w:t>The</w:t>
      </w:r>
      <w:proofErr w:type="gramEnd"/>
      <w:r>
        <w:rPr>
          <w:color w:val="000000"/>
          <w:sz w:val="24"/>
          <w:szCs w:val="24"/>
        </w:rPr>
        <w:t xml:space="preserve"> city of a bank listed for credit application in order to finance a vehicle of the car dealership.</w:t>
      </w:r>
    </w:p>
    <w:p w14:paraId="224A3324" w14:textId="77777777" w:rsidR="009732A5" w:rsidRDefault="00864541" w:rsidP="0035342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color w:val="000000"/>
          <w:sz w:val="24"/>
          <w:szCs w:val="24"/>
        </w:rPr>
      </w:pPr>
      <w:proofErr w:type="spellStart"/>
      <w:r>
        <w:rPr>
          <w:b/>
          <w:color w:val="000000"/>
          <w:sz w:val="24"/>
          <w:szCs w:val="24"/>
        </w:rPr>
        <w:t>bankManager</w:t>
      </w:r>
      <w:proofErr w:type="spellEnd"/>
      <w:r>
        <w:rPr>
          <w:b/>
          <w:color w:val="000000"/>
          <w:sz w:val="24"/>
          <w:szCs w:val="24"/>
        </w:rPr>
        <w:t xml:space="preserve"> </w:t>
      </w:r>
      <w:proofErr w:type="gramStart"/>
      <w:r>
        <w:rPr>
          <w:color w:val="000000"/>
          <w:sz w:val="24"/>
          <w:szCs w:val="24"/>
        </w:rPr>
        <w:t>The</w:t>
      </w:r>
      <w:proofErr w:type="gramEnd"/>
      <w:r>
        <w:rPr>
          <w:color w:val="000000"/>
          <w:sz w:val="24"/>
          <w:szCs w:val="24"/>
        </w:rPr>
        <w:t xml:space="preserve"> manager of customer account number of a bank listed for credit application in order to finance a vehicle of the car dealership.</w:t>
      </w:r>
    </w:p>
    <w:p w14:paraId="224A3325" w14:textId="77777777" w:rsidR="009732A5" w:rsidRDefault="00864541" w:rsidP="0035342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color w:val="000000"/>
          <w:sz w:val="24"/>
          <w:szCs w:val="24"/>
        </w:rPr>
      </w:pPr>
      <w:proofErr w:type="spellStart"/>
      <w:r>
        <w:rPr>
          <w:b/>
          <w:color w:val="000000"/>
          <w:sz w:val="24"/>
          <w:szCs w:val="24"/>
        </w:rPr>
        <w:t>bankPhone</w:t>
      </w:r>
      <w:proofErr w:type="spellEnd"/>
      <w:r>
        <w:rPr>
          <w:b/>
          <w:color w:val="000000"/>
          <w:sz w:val="24"/>
          <w:szCs w:val="24"/>
        </w:rPr>
        <w:t xml:space="preserve"> </w:t>
      </w:r>
      <w:proofErr w:type="gramStart"/>
      <w:r>
        <w:rPr>
          <w:color w:val="000000"/>
          <w:sz w:val="24"/>
          <w:szCs w:val="24"/>
        </w:rPr>
        <w:t>The</w:t>
      </w:r>
      <w:proofErr w:type="gramEnd"/>
      <w:r>
        <w:rPr>
          <w:color w:val="000000"/>
          <w:sz w:val="24"/>
          <w:szCs w:val="24"/>
        </w:rPr>
        <w:t xml:space="preserve"> telephone number of a bank listed for credit application in order to finance a vehicle of the car dealership.</w:t>
      </w:r>
    </w:p>
    <w:p w14:paraId="224A3326" w14:textId="77777777" w:rsidR="009732A5" w:rsidRDefault="00864541" w:rsidP="0035342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color w:val="000000"/>
          <w:sz w:val="24"/>
          <w:szCs w:val="24"/>
        </w:rPr>
      </w:pPr>
      <w:proofErr w:type="spellStart"/>
      <w:r>
        <w:rPr>
          <w:b/>
          <w:color w:val="000000"/>
          <w:sz w:val="24"/>
          <w:szCs w:val="24"/>
        </w:rPr>
        <w:t>bankReference</w:t>
      </w:r>
      <w:proofErr w:type="spellEnd"/>
      <w:r>
        <w:rPr>
          <w:b/>
          <w:color w:val="000000"/>
          <w:sz w:val="24"/>
          <w:szCs w:val="24"/>
        </w:rPr>
        <w:t xml:space="preserve"> </w:t>
      </w:r>
      <w:proofErr w:type="gramStart"/>
      <w:r>
        <w:rPr>
          <w:color w:val="000000"/>
          <w:sz w:val="24"/>
          <w:szCs w:val="24"/>
        </w:rPr>
        <w:t>The</w:t>
      </w:r>
      <w:proofErr w:type="gramEnd"/>
      <w:r>
        <w:rPr>
          <w:color w:val="000000"/>
          <w:sz w:val="24"/>
          <w:szCs w:val="24"/>
        </w:rPr>
        <w:t xml:space="preserve"> name of a bank listed for credit application in order to finance a vehicle of the car dealership.</w:t>
      </w:r>
    </w:p>
    <w:p w14:paraId="224A3327" w14:textId="77777777" w:rsidR="009732A5" w:rsidRDefault="00864541" w:rsidP="0035342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color w:val="000000"/>
          <w:sz w:val="24"/>
          <w:szCs w:val="24"/>
        </w:rPr>
      </w:pPr>
      <w:proofErr w:type="spellStart"/>
      <w:r>
        <w:rPr>
          <w:b/>
          <w:color w:val="000000"/>
          <w:sz w:val="24"/>
          <w:szCs w:val="24"/>
        </w:rPr>
        <w:t>bankStreet</w:t>
      </w:r>
      <w:proofErr w:type="spellEnd"/>
      <w:r>
        <w:rPr>
          <w:b/>
          <w:color w:val="000000"/>
          <w:sz w:val="24"/>
          <w:szCs w:val="24"/>
        </w:rPr>
        <w:t xml:space="preserve"> </w:t>
      </w:r>
      <w:proofErr w:type="gramStart"/>
      <w:r>
        <w:rPr>
          <w:color w:val="000000"/>
          <w:sz w:val="24"/>
          <w:szCs w:val="24"/>
        </w:rPr>
        <w:t>The</w:t>
      </w:r>
      <w:proofErr w:type="gramEnd"/>
      <w:r>
        <w:rPr>
          <w:color w:val="000000"/>
          <w:sz w:val="24"/>
          <w:szCs w:val="24"/>
        </w:rPr>
        <w:t xml:space="preserve"> street and number of a bank listed for credit application in order to finance a vehicle of the car dealership.</w:t>
      </w:r>
    </w:p>
    <w:p w14:paraId="224A3328" w14:textId="77777777" w:rsidR="009732A5" w:rsidRDefault="00864541" w:rsidP="0035342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color w:val="000000"/>
          <w:sz w:val="24"/>
          <w:szCs w:val="24"/>
        </w:rPr>
      </w:pPr>
      <w:proofErr w:type="spellStart"/>
      <w:r>
        <w:rPr>
          <w:b/>
          <w:color w:val="000000"/>
          <w:sz w:val="24"/>
          <w:szCs w:val="24"/>
        </w:rPr>
        <w:t>bankZip</w:t>
      </w:r>
      <w:proofErr w:type="spellEnd"/>
      <w:r>
        <w:rPr>
          <w:b/>
          <w:color w:val="000000"/>
          <w:sz w:val="24"/>
          <w:szCs w:val="24"/>
        </w:rPr>
        <w:t xml:space="preserve"> </w:t>
      </w:r>
      <w:proofErr w:type="gramStart"/>
      <w:r>
        <w:rPr>
          <w:color w:val="000000"/>
          <w:sz w:val="24"/>
          <w:szCs w:val="24"/>
        </w:rPr>
        <w:t>The</w:t>
      </w:r>
      <w:proofErr w:type="gramEnd"/>
      <w:r>
        <w:rPr>
          <w:color w:val="000000"/>
          <w:sz w:val="24"/>
          <w:szCs w:val="24"/>
        </w:rPr>
        <w:t xml:space="preserve"> postal zip code of a bank listed for credit application in order to finance a vehicle of the car dealership.</w:t>
      </w:r>
    </w:p>
    <w:bookmarkEnd w:id="0"/>
    <w:p w14:paraId="224A3329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buyerAddress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mailing address of a buyer of a vehicle of the car dealership.</w:t>
      </w:r>
    </w:p>
    <w:p w14:paraId="224A332A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buyerCity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city of the mailing address of a buyer of a vehicle of the car dealership.</w:t>
      </w:r>
    </w:p>
    <w:p w14:paraId="224A332B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buyerDateOfBirth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date of birth of a buyer of a vehicle of the car dealership.</w:t>
      </w:r>
    </w:p>
    <w:p w14:paraId="224A332C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buyerDriversLicenseNum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driver’s license number of a buyer of a vehicle of the car dealership.</w:t>
      </w:r>
    </w:p>
    <w:p w14:paraId="224A332D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buyerEmail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email of a buyer of a vehicle of the car dealership.</w:t>
      </w:r>
    </w:p>
    <w:p w14:paraId="224A332E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buyerEmployerCity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city of the mailing address of the employer of a buyer of a vehicle of the car dealership.</w:t>
      </w:r>
    </w:p>
    <w:p w14:paraId="224A332F" w14:textId="77777777" w:rsidR="009732A5" w:rsidRDefault="00864541">
      <w:pPr>
        <w:spacing w:after="0" w:line="360" w:lineRule="auto"/>
        <w:jc w:val="both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lastRenderedPageBreak/>
        <w:t>buyerEmployerState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state of the mailing address of the employer of a buyer of a vehicle of the car dealership.</w:t>
      </w:r>
    </w:p>
    <w:p w14:paraId="224A3330" w14:textId="77777777" w:rsidR="009732A5" w:rsidRDefault="00864541">
      <w:pPr>
        <w:spacing w:after="0" w:line="360" w:lineRule="auto"/>
        <w:jc w:val="both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buyerEmployerStreet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street and number of the mailing address of the employer of a buyer of a vehicle of the car dealership.</w:t>
      </w:r>
    </w:p>
    <w:p w14:paraId="224A3331" w14:textId="77777777" w:rsidR="009732A5" w:rsidRDefault="00864541">
      <w:pPr>
        <w:spacing w:after="0" w:line="360" w:lineRule="auto"/>
        <w:jc w:val="both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buyerEmployerZip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postal zip code of the mailing address of the employer of a buyer of a vehicle of the car dealership.</w:t>
      </w:r>
    </w:p>
    <w:p w14:paraId="224A3332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buyerFirstName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first name of a buyer of a vehicle of the car dealership.</w:t>
      </w:r>
    </w:p>
    <w:p w14:paraId="224A3333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buyerLastName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last name of a buyer of a vehicle of the car dealership.</w:t>
      </w:r>
    </w:p>
    <w:p w14:paraId="224A3334" w14:textId="77777777" w:rsidR="009732A5" w:rsidRDefault="00864541">
      <w:pPr>
        <w:spacing w:after="0" w:line="360" w:lineRule="auto"/>
        <w:jc w:val="both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buyerMonthlyIncome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monthly income of a buyer of a vehicle of the car dealership who wants financing.</w:t>
      </w:r>
    </w:p>
    <w:p w14:paraId="224A3335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buyerPhone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complete telephone number of a buyer of a vehicle of the car dealership.</w:t>
      </w:r>
    </w:p>
    <w:p w14:paraId="224A3336" w14:textId="77777777" w:rsidR="009732A5" w:rsidRDefault="00864541">
      <w:pPr>
        <w:spacing w:after="0" w:line="360" w:lineRule="auto"/>
        <w:jc w:val="both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buyerPosition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position of a buyer of a vehicle of the car dealership who wants financing.</w:t>
      </w:r>
    </w:p>
    <w:p w14:paraId="224A3337" w14:textId="77777777" w:rsidR="009732A5" w:rsidRDefault="00864541">
      <w:pPr>
        <w:spacing w:after="0" w:line="360" w:lineRule="auto"/>
        <w:jc w:val="both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buyerProfEmployer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name of employer of a buyer of a vehicle of the car dealership who wants financing.</w:t>
      </w:r>
    </w:p>
    <w:p w14:paraId="224A3338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buyerSex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sex of a buyer of a vehicle of the car dealership.</w:t>
      </w:r>
    </w:p>
    <w:p w14:paraId="224A3339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buyerSocialSecurityNumber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social security number of a buyer of a vehicle of the car dealership.</w:t>
      </w:r>
    </w:p>
    <w:p w14:paraId="224A333A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buyerState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state of the mailing address of a buyer of a vehicle of the car dealership.</w:t>
      </w:r>
    </w:p>
    <w:p w14:paraId="224A333B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buyerStreet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house number and street of the mailing address of a buyer of a vehicle of the car dealership.</w:t>
      </w:r>
    </w:p>
    <w:p w14:paraId="224A333C" w14:textId="77777777" w:rsidR="009732A5" w:rsidRDefault="00864541">
      <w:pPr>
        <w:spacing w:after="0" w:line="360" w:lineRule="auto"/>
        <w:jc w:val="both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buyerYearsThere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number of year in the company name of a buyer of a vehicle of the car dealership who wants financing.</w:t>
      </w:r>
    </w:p>
    <w:p w14:paraId="224A333D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buyerZip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postal zip code of the buyer of a vehicle of the car dealership.</w:t>
      </w:r>
    </w:p>
    <w:p w14:paraId="224A333E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creditApplicationDate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date of a credit application form was filled up by a customer.</w:t>
      </w:r>
    </w:p>
    <w:p w14:paraId="224A333F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customerAddress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mailing address of a potential customer of the car dealership.</w:t>
      </w:r>
    </w:p>
    <w:p w14:paraId="224A3340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customerCity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city of the mailing address of a potential customer of the car dealership.</w:t>
      </w:r>
    </w:p>
    <w:p w14:paraId="224A3341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customerDateFilledIn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date a customer information form was filled in.</w:t>
      </w:r>
    </w:p>
    <w:p w14:paraId="224A3342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customerDateOfBirth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date of birth of a potential customer of the car dealership.</w:t>
      </w:r>
    </w:p>
    <w:p w14:paraId="224A3343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customerEmail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email of a potential customer of the car dealership.</w:t>
      </w:r>
    </w:p>
    <w:p w14:paraId="224A3344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customerFirstName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first name of a potential customer of the car dealership.</w:t>
      </w:r>
    </w:p>
    <w:p w14:paraId="224A3345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customerLastName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last name of a potential customer of the car dealership.</w:t>
      </w:r>
    </w:p>
    <w:p w14:paraId="224A3346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customerPhone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complete telephone number of a potential customer of the car dealership.</w:t>
      </w:r>
    </w:p>
    <w:p w14:paraId="224A3347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lastRenderedPageBreak/>
        <w:t>customerReference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name of a customer that referenced a potential customer of the car dealership.</w:t>
      </w:r>
    </w:p>
    <w:p w14:paraId="224A3348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customerSalesperson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name of a salesperson who greeted a potential customer of the car dealership.</w:t>
      </w:r>
    </w:p>
    <w:p w14:paraId="224A3349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customerSex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sex of a potential customer of the car dealership.</w:t>
      </w:r>
    </w:p>
    <w:p w14:paraId="224A334A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customerState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state of the mailing address of a potential customer of the car dealership.</w:t>
      </w:r>
    </w:p>
    <w:p w14:paraId="224A334B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customerStreet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house number and street of the mailing address of a potential customer of the car dealership.</w:t>
      </w:r>
    </w:p>
    <w:p w14:paraId="224A334C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customerZip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postal zip code of the mailing address of a potential customer of the car dealership.</w:t>
      </w:r>
    </w:p>
    <w:p w14:paraId="224A334D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inventoryReportByMonth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inventory of the car dealership for a period of month.</w:t>
      </w:r>
    </w:p>
    <w:p w14:paraId="224A334E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inventoryReportByYear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inventory of car dealership for a period of year.</w:t>
      </w:r>
    </w:p>
    <w:p w14:paraId="224A334F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inventoryReportNewByMonth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inventory of new cars of the car dealership for a period of month.</w:t>
      </w:r>
    </w:p>
    <w:p w14:paraId="224A3350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inventoryReportNewByYear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inventory of new cars car dealership for a period of year.</w:t>
      </w:r>
    </w:p>
    <w:p w14:paraId="224A3351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inventoryReportUsedByMonth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inventory of used cars of the car dealership for a period of month.</w:t>
      </w:r>
    </w:p>
    <w:p w14:paraId="224A3352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inventoryReportUsedByYear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inventory of used cars of car dealership for a period of year.</w:t>
      </w:r>
    </w:p>
    <w:p w14:paraId="224A3353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licenseApplicationDate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date of application for a license plate to a vehicle sold by car dealership.</w:t>
      </w:r>
    </w:p>
    <w:p w14:paraId="224A3354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preferredCarMake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preferred car make chosen as a preference by a potential customer of the car dealership.</w:t>
      </w:r>
    </w:p>
    <w:p w14:paraId="224A3355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preferredCarModel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preferred car model chosen as a preference by a potential customer of the car dealership.</w:t>
      </w:r>
    </w:p>
    <w:p w14:paraId="224A3356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preferredCarColor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preferred car color chosen as a preference by a potential customer of the car dealership.</w:t>
      </w:r>
    </w:p>
    <w:p w14:paraId="224A3357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preferredCarNewOrUsed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preferred car status of new or used chosen as a preference by a potential customer of the car dealership.</w:t>
      </w:r>
    </w:p>
    <w:p w14:paraId="224A3358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purchasesLastMonth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total dollar amount of vehicles sales during the entire previous month.</w:t>
      </w:r>
    </w:p>
    <w:p w14:paraId="224A3359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purchasesLastMonthByMake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total dollar amount of vehicles sales by make during the entire previous month.</w:t>
      </w:r>
    </w:p>
    <w:p w14:paraId="224A335A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purchasesLastMonthByNew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total dollar amount of new vehicles sales by make during the entire previous month.</w:t>
      </w:r>
    </w:p>
    <w:p w14:paraId="224A335B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purchasesLastMonthByUsed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total dollar amount of used vehicles sales by make during the entire previous month.</w:t>
      </w:r>
    </w:p>
    <w:p w14:paraId="224A335C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purchasesLastYear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total dollar amount of vehicles sales during the entire previous year.</w:t>
      </w:r>
    </w:p>
    <w:p w14:paraId="224A335D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lastRenderedPageBreak/>
        <w:t>purchasesLastYearByMake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total dollar amount of vehicles sales by make during the entire previous year.</w:t>
      </w:r>
    </w:p>
    <w:p w14:paraId="224A335E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purchasesLastYearByNew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total dollar amount of new vehicles sales by make during the entire previous year.</w:t>
      </w:r>
    </w:p>
    <w:p w14:paraId="224A335F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purchasesLastYearByUsed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total dollar amount of used vehicles sales by make during the entire previous year.</w:t>
      </w:r>
    </w:p>
    <w:p w14:paraId="224A3360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referralCustomerAddress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mailing address of a referral customer of the car dealership.</w:t>
      </w:r>
    </w:p>
    <w:p w14:paraId="224A3361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referralCustomerCity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city of the mailing address of a referral customer of the car dealership.</w:t>
      </w:r>
    </w:p>
    <w:p w14:paraId="224A3362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referralCustomerDateReceived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date a customer referral form was received.</w:t>
      </w:r>
    </w:p>
    <w:p w14:paraId="224A3363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referralCustomerEmail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email of a referral customer of the car dealership.</w:t>
      </w:r>
    </w:p>
    <w:p w14:paraId="224A3364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referralCustomerFirstName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first name of a referral customer of the car dealership.</w:t>
      </w:r>
    </w:p>
    <w:p w14:paraId="224A3365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referralCustomerLastName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last name of a referral customer of the car dealership.</w:t>
      </w:r>
    </w:p>
    <w:p w14:paraId="224A3366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referralCustomerPhone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complete telephone number of a referral customer of the car dealership.</w:t>
      </w:r>
    </w:p>
    <w:p w14:paraId="224A3367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referralCustomerSalesperson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name of a salesperson who received a customer referral form of the car dealership.</w:t>
      </w:r>
    </w:p>
    <w:p w14:paraId="224A3368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referralCustomerState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state of the mailing address of a referral customer of the car dealership.</w:t>
      </w:r>
    </w:p>
    <w:p w14:paraId="224A3369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referralCustomerStreet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house number and street of the mailing address of a referral customer of the car dealership.</w:t>
      </w:r>
    </w:p>
    <w:p w14:paraId="224A336A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referralCustomerZip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postal zip code of the mailing address of a referral customer of the car dealership.</w:t>
      </w:r>
    </w:p>
    <w:p w14:paraId="224A336B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Date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date a vehicle was sold by the car dealership.</w:t>
      </w:r>
    </w:p>
    <w:p w14:paraId="224A336C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FinanceInform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information of financing payment for a sale of a vehicle.</w:t>
      </w:r>
    </w:p>
    <w:p w14:paraId="224A336D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InvoiceNumber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number printed on the invoice for a sale of a vehicle.</w:t>
      </w:r>
    </w:p>
    <w:p w14:paraId="224A336E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LicenseFee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dollar amount of sales license fee for the sale of a vehicle.</w:t>
      </w:r>
    </w:p>
    <w:p w14:paraId="224A336F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LoanAmount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dollar amount of loan conceded to a finance for the sale of a vehicle.</w:t>
      </w:r>
    </w:p>
    <w:p w14:paraId="224A3370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LoanPayment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method of payment for a loan conceded to a finance for the sale of a vehicle.</w:t>
      </w:r>
    </w:p>
    <w:p w14:paraId="224A3371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LoanRate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rate of a loan conceded to a finance for the sale of a vehicle.</w:t>
      </w:r>
    </w:p>
    <w:p w14:paraId="224A3372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LoanTotalAmount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total dollar amount to be paid to a finance for the sale of a vehicle.</w:t>
      </w:r>
    </w:p>
    <w:p w14:paraId="224A3373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PaymentForm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form of payment for a sale of a vehicle.</w:t>
      </w:r>
    </w:p>
    <w:p w14:paraId="224A3374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Price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price at which a vehicle was sold by the car dealership.</w:t>
      </w:r>
    </w:p>
    <w:p w14:paraId="224A3375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PriceTotal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total dollar amount of a sale of a vehicle, including price, tax and license fee.</w:t>
      </w:r>
    </w:p>
    <w:p w14:paraId="224A3376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SalespersonCommission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dollar amount of commission for a salesperson for the sale of a vehicle.</w:t>
      </w:r>
    </w:p>
    <w:p w14:paraId="224A3377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lastRenderedPageBreak/>
        <w:t>saleSalespersonName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first and last name of the salesperson who sold a vehicle.</w:t>
      </w:r>
    </w:p>
    <w:p w14:paraId="224A3378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Tax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dollar amount of sales tax for the sale of a vehicle.</w:t>
      </w:r>
    </w:p>
    <w:p w14:paraId="224A3379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TradeinPrice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dollar amount of a trade-in used vehicle for the sale of a new vehicle.</w:t>
      </w:r>
    </w:p>
    <w:p w14:paraId="224A337A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VehicleInsuranceCompany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company of insurance of a vehicle sold by car dealership.</w:t>
      </w:r>
    </w:p>
    <w:p w14:paraId="224A337B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VehicleInsuranceExpDate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expiration date if a policy of a vehicle sold by car dealership.</w:t>
      </w:r>
    </w:p>
    <w:p w14:paraId="224A337C" w14:textId="77777777" w:rsidR="009732A5" w:rsidRDefault="00864541">
      <w:pPr>
        <w:spacing w:after="0" w:line="360" w:lineRule="auto"/>
        <w:jc w:val="both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saleVehicleInsuranceIssDate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issue date if a policy of a vehicle sold by car dealership.</w:t>
      </w:r>
    </w:p>
    <w:p w14:paraId="224A337D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VehicleInsurancePolicy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number of insurance policy of a vehicle sold by car dealership.</w:t>
      </w:r>
    </w:p>
    <w:p w14:paraId="224A337E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VehicleLicensePlate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license plate of a vehicle sold by car dealership.</w:t>
      </w:r>
    </w:p>
    <w:p w14:paraId="224A337F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VehicleWarranty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warranty of a vehicle sold by car dealership.</w:t>
      </w:r>
    </w:p>
    <w:p w14:paraId="224A3380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spersonAddress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mailing address of a salesperson of the car dealership.</w:t>
      </w:r>
    </w:p>
    <w:p w14:paraId="224A3381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spersonCity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city of the mailing address of a salesperson of the car dealership.</w:t>
      </w:r>
    </w:p>
    <w:p w14:paraId="224A3382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spersonCommissionForMonth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total dollar amount of commission earned by a salesperson for a specific month.</w:t>
      </w:r>
    </w:p>
    <w:p w14:paraId="224A3383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spersonCommissionForYear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total dollar amount of commission earned by a salesperson for a specific year.</w:t>
      </w:r>
    </w:p>
    <w:p w14:paraId="224A3384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spersonDateofAdmission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date of admission of a salesperson of the car dealership.</w:t>
      </w:r>
    </w:p>
    <w:p w14:paraId="224A3385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spersonDateOfBirth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date of birth of a salesperson of the car dealership.</w:t>
      </w:r>
    </w:p>
    <w:p w14:paraId="224A3386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spersonEmail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email of a salesperson of the car dealership.</w:t>
      </w:r>
    </w:p>
    <w:p w14:paraId="224A3387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spersonFirstName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first name of a salesperson of the car dealership.</w:t>
      </w:r>
    </w:p>
    <w:p w14:paraId="224A3388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spersonLastName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last name of a salesperson of the car dealership.</w:t>
      </w:r>
    </w:p>
    <w:p w14:paraId="224A3389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spersonPhone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complete telephone number of a salesperson of the car dealership.</w:t>
      </w:r>
    </w:p>
    <w:p w14:paraId="224A338A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spersonSocialSecurityNumber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social security number of a salesperson of the car dealership.</w:t>
      </w:r>
    </w:p>
    <w:p w14:paraId="224A338B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spersonSex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sex of a salesperson of the car dealership.</w:t>
      </w:r>
    </w:p>
    <w:p w14:paraId="224A338C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spersonState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state of the mailing address of a salesperson of the car dealership.</w:t>
      </w:r>
    </w:p>
    <w:p w14:paraId="224A338D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spersonStreet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house number and street of the mailing address of a salesperson of the car dealership.</w:t>
      </w:r>
    </w:p>
    <w:p w14:paraId="224A338E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spersonTotalSalesForMonth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total dollar amount of sales, not including tax, made by a salesperson during a specific month.</w:t>
      </w:r>
    </w:p>
    <w:p w14:paraId="224A338F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spersonTotalSalesForYear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total dollar amount of sales, not including tax, made by a salesperson during a specific year.</w:t>
      </w:r>
    </w:p>
    <w:p w14:paraId="224A3390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alespersonZip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postal zip code of the mailing address of a salesperson of the car dealership.</w:t>
      </w:r>
    </w:p>
    <w:p w14:paraId="224A3391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lastRenderedPageBreak/>
        <w:t>sellerAddress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mailing address of the seller of a vehicle of the car dealership.</w:t>
      </w:r>
    </w:p>
    <w:p w14:paraId="224A3392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ellerCity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city of the mailing address of the seller of a vehicle of the car dealership.</w:t>
      </w:r>
    </w:p>
    <w:p w14:paraId="224A3393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ellerDateOfBirth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date of birth of a seller of a vehicle of the car dealership.</w:t>
      </w:r>
    </w:p>
    <w:p w14:paraId="224A3394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ellerEmail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email of a seller of a vehicle of the car dealership.</w:t>
      </w:r>
    </w:p>
    <w:p w14:paraId="224A3395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ellerFirstName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given first name that the seller of a vehicle of the car dealership.</w:t>
      </w:r>
    </w:p>
    <w:p w14:paraId="224A3396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ellerLastName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last (family) name of the seller of a vehicle of the car dealership.</w:t>
      </w:r>
    </w:p>
    <w:p w14:paraId="224A3397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ellerPhone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complete telephone number of the seller of a vehicle of the car dealership.</w:t>
      </w:r>
    </w:p>
    <w:p w14:paraId="224A3398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ellerSex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sex of a buyer of a vehicle of the car dealership.</w:t>
      </w:r>
    </w:p>
    <w:p w14:paraId="224A3399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ellerSocialSecurityNumber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social security number of the seller of a vehicle of the car dealership.</w:t>
      </w:r>
    </w:p>
    <w:p w14:paraId="224A339A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ellerState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state of the mailing address of the seller of a vehicle of the car dealership.</w:t>
      </w:r>
    </w:p>
    <w:p w14:paraId="224A339B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ellerStreet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house number and street of the mailing address of the seller of a vehicle of the car dealership.</w:t>
      </w:r>
    </w:p>
    <w:p w14:paraId="224A339C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sellerZip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postal zip code of the mailing address of the seller of a vehicle of the car dealership.</w:t>
      </w:r>
    </w:p>
    <w:p w14:paraId="224A339D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vehicleCapacity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capacity of a vehicle of the car dealership.</w:t>
      </w:r>
    </w:p>
    <w:p w14:paraId="224A339E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vehicleColor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color of a vehicle of the car dealership.</w:t>
      </w:r>
    </w:p>
    <w:p w14:paraId="224A339F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vehicleCostOfAcquisition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cost of acquisition of a vehicle of the car dealership.</w:t>
      </w:r>
    </w:p>
    <w:p w14:paraId="224A33A0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vehicleDateOfAcquisition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date of acquisition of a vehicle of the car dealership.</w:t>
      </w:r>
    </w:p>
    <w:p w14:paraId="224A33A1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vehicleDateOfDelivery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date of delivery of a vehicle of the car dealership.</w:t>
      </w:r>
    </w:p>
    <w:p w14:paraId="224A33A2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vehicleDateOfManufacture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date of manufacture of a vehicle of the car dealership.</w:t>
      </w:r>
    </w:p>
    <w:p w14:paraId="224A33A3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vehicleMake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make of a vehicle of the car dealership.</w:t>
      </w:r>
    </w:p>
    <w:p w14:paraId="224A33A4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vehicleMileage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mileage of a vehicle of the car dealership.</w:t>
      </w:r>
    </w:p>
    <w:p w14:paraId="224A33A5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vehicleMileageAtDelivery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mileage at delivery of a vehicle of the car dealership.</w:t>
      </w:r>
    </w:p>
    <w:p w14:paraId="224A33A6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vehicleModel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model of a vehicle of the car dealership.</w:t>
      </w:r>
    </w:p>
    <w:p w14:paraId="224A33A7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vehicleNewOrUsed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status of new or used of a vehicle of the car dealership.</w:t>
      </w:r>
    </w:p>
    <w:p w14:paraId="224A33A8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vehicleNumOfCylinders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number of cylinders of a vehicle of the car dealership.</w:t>
      </w:r>
    </w:p>
    <w:p w14:paraId="224A33A9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vehicleNumOfDoors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number of doors of a vehicle of the car dealership.</w:t>
      </w:r>
    </w:p>
    <w:p w14:paraId="224A33AA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vehicleOptional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optional of a vehicle of the car dealership.</w:t>
      </w:r>
    </w:p>
    <w:p w14:paraId="224A33AB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vehiclePlaceOfManufacture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place of manufacture of a vehicle of the car dealership.</w:t>
      </w:r>
    </w:p>
    <w:p w14:paraId="224A33AC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vehiclePrice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sales price of a vehicle of the car dealership.</w:t>
      </w:r>
    </w:p>
    <w:p w14:paraId="224A33AD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vehicleVIN</w:t>
      </w:r>
      <w:proofErr w:type="spellEnd"/>
      <w:r>
        <w:rPr>
          <w:sz w:val="24"/>
          <w:szCs w:val="24"/>
        </w:rPr>
        <w:t xml:space="preserve"> The VIN of a vehicle of the car dealership.</w:t>
      </w:r>
    </w:p>
    <w:p w14:paraId="224A33AE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vehicleWeight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weight of a vehicle of the car dealership.</w:t>
      </w:r>
    </w:p>
    <w:p w14:paraId="224A33AF" w14:textId="77777777" w:rsidR="009732A5" w:rsidRDefault="00864541">
      <w:pPr>
        <w:spacing w:after="0" w:line="360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lastRenderedPageBreak/>
        <w:t>vehicleYear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year of a vehicle of the car dealership.</w:t>
      </w:r>
    </w:p>
    <w:p w14:paraId="224A33B0" w14:textId="77777777" w:rsidR="009732A5" w:rsidRDefault="009732A5">
      <w:pPr>
        <w:spacing w:after="0" w:line="360" w:lineRule="auto"/>
        <w:rPr>
          <w:sz w:val="24"/>
          <w:szCs w:val="24"/>
        </w:rPr>
      </w:pPr>
    </w:p>
    <w:p w14:paraId="224A33B1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b/>
          <w:sz w:val="24"/>
          <w:szCs w:val="24"/>
        </w:rPr>
        <w:t>Step 2.2 - Modify the List of Assumptions as needed</w:t>
      </w:r>
    </w:p>
    <w:p w14:paraId="224A33B2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The list of assumptions in the Friendly’s Car Dealership database is mentioned below. It’s the same as in  Step 1.4. Also a few more assumptions are added. It includes the following:</w:t>
      </w:r>
    </w:p>
    <w:p w14:paraId="224A33B3" w14:textId="77777777" w:rsidR="009732A5" w:rsidRDefault="009732A5">
      <w:pPr>
        <w:spacing w:after="0" w:line="360" w:lineRule="auto"/>
        <w:rPr>
          <w:sz w:val="24"/>
          <w:szCs w:val="24"/>
        </w:rPr>
      </w:pPr>
    </w:p>
    <w:p w14:paraId="224A33B4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1. A customer can be an individual, a business, an organization, a group, or other such entity.</w:t>
      </w:r>
    </w:p>
    <w:p w14:paraId="224A33B5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2. Names of customers are not unique, but names of salespeople are unique.</w:t>
      </w:r>
    </w:p>
    <w:p w14:paraId="224A33B6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3. The same customer may purchase several cars, possibly from different salespeople.</w:t>
      </w:r>
    </w:p>
    <w:p w14:paraId="224A33B7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4. Some customers, such as religious organizations, are tax exempt, so no tax is charged on their car purchases.</w:t>
      </w:r>
    </w:p>
    <w:p w14:paraId="224A33B8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5. All addresses consist of street, city, state, and zip code.</w:t>
      </w:r>
    </w:p>
    <w:p w14:paraId="224A33B9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6. All telephone numbers consist of area code and number. </w:t>
      </w:r>
    </w:p>
    <w:p w14:paraId="224A33BA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7. The used cars for sale in the dealership are those that are traded in by customers buying new cars.</w:t>
      </w:r>
    </w:p>
    <w:p w14:paraId="224A33BB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8. When a car is sold, it may or may not be financed. </w:t>
      </w:r>
    </w:p>
    <w:p w14:paraId="224A33BC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9. Options are features that a new car has when it is delivered from the manufacturer, such as </w:t>
      </w:r>
      <w:proofErr w:type="gramStart"/>
      <w:r>
        <w:rPr>
          <w:sz w:val="24"/>
          <w:szCs w:val="24"/>
        </w:rPr>
        <w:t>sun roof</w:t>
      </w:r>
      <w:proofErr w:type="gramEnd"/>
      <w:r>
        <w:rPr>
          <w:sz w:val="24"/>
          <w:szCs w:val="24"/>
        </w:rPr>
        <w:t>, air conditioning, and so on. A car may have several optional features.</w:t>
      </w:r>
    </w:p>
    <w:p w14:paraId="224A33BD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10. The cost of options is included in the manufacturer’s list price.</w:t>
      </w:r>
    </w:p>
    <w:p w14:paraId="224A33BE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11. Customization refers to items that are added at the dealership at the time of sale, such as an alarm system, undercoating, and so on. A car may be given several custom items.</w:t>
      </w:r>
    </w:p>
    <w:p w14:paraId="224A33BF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12. Each custom item has an associated price.</w:t>
      </w:r>
    </w:p>
    <w:p w14:paraId="224A33C0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13. The book value of a used car is determined by a standard publication such as the Kelley Blue Book, available to the dealership. The actual cost may differ from the book value.</w:t>
      </w:r>
    </w:p>
    <w:p w14:paraId="224A33C1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14. When a trade-in vehicle is accepted, its VIN is immediately entered into the inventory of used cars. Other information about the car is entered later.</w:t>
      </w:r>
    </w:p>
    <w:p w14:paraId="224A33C2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15. We are assuming that the dealer can obtain and issue registration numbers and license plates as needed. (We note that this process may be more complex in real life.)</w:t>
      </w:r>
    </w:p>
    <w:p w14:paraId="224A33C3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16. The exact mileage at the time of sale must be recorded on the bill of sale, for both new and used cars.</w:t>
      </w:r>
    </w:p>
    <w:p w14:paraId="224A33C4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17. The salesperson is evaluated monthly in order to determine if they are returning expectations of the dealership.</w:t>
      </w:r>
    </w:p>
    <w:p w14:paraId="224A33C5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18. A vehicle can be sold for a price less than the price </w:t>
      </w:r>
      <w:proofErr w:type="gramStart"/>
      <w:r>
        <w:rPr>
          <w:sz w:val="24"/>
          <w:szCs w:val="24"/>
        </w:rPr>
        <w:t>sticker</w:t>
      </w:r>
      <w:proofErr w:type="gramEnd"/>
      <w:r>
        <w:rPr>
          <w:sz w:val="24"/>
          <w:szCs w:val="24"/>
        </w:rPr>
        <w:t xml:space="preserve"> but Jim must approve it.</w:t>
      </w:r>
    </w:p>
    <w:p w14:paraId="224A33C6" w14:textId="77777777" w:rsidR="009732A5" w:rsidRDefault="00864541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19. Payment for all sales is made by check, credit card, cash, bank transfer, or through financing by the dealership or private bank.</w:t>
      </w:r>
    </w:p>
    <w:p w14:paraId="224A33C7" w14:textId="77777777" w:rsidR="009732A5" w:rsidRDefault="009732A5">
      <w:pPr>
        <w:spacing w:after="0" w:line="360" w:lineRule="auto"/>
        <w:rPr>
          <w:sz w:val="24"/>
          <w:szCs w:val="24"/>
        </w:rPr>
      </w:pPr>
    </w:p>
    <w:p w14:paraId="224A33C8" w14:textId="77777777" w:rsidR="009732A5" w:rsidRDefault="00864541">
      <w:pPr>
        <w:spacing w:after="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Step 2.3 - Write out a cross-reference table, showing what data items appear on what forms, reports, or transactions</w:t>
      </w:r>
    </w:p>
    <w:p w14:paraId="224A33C9" w14:textId="77777777" w:rsidR="009732A5" w:rsidRDefault="009732A5">
      <w:pPr>
        <w:spacing w:after="0" w:line="360" w:lineRule="auto"/>
        <w:rPr>
          <w:sz w:val="24"/>
          <w:szCs w:val="24"/>
        </w:rPr>
      </w:pPr>
    </w:p>
    <w:p w14:paraId="224A33CA" w14:textId="77777777" w:rsidR="009732A5" w:rsidRDefault="00864541">
      <w:pPr>
        <w:tabs>
          <w:tab w:val="left" w:pos="-720"/>
        </w:tabs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The cross-reference table for Friendly’s Car Dealership appears in the spreadsheet file called </w:t>
      </w:r>
      <w:r>
        <w:rPr>
          <w:i/>
          <w:sz w:val="24"/>
          <w:szCs w:val="24"/>
        </w:rPr>
        <w:t xml:space="preserve">FigureS2.1CRT-FriendlyCarDealership.xlsx </w:t>
      </w:r>
      <w:r>
        <w:rPr>
          <w:sz w:val="24"/>
          <w:szCs w:val="24"/>
        </w:rPr>
        <w:t xml:space="preserve">file stored in this directory. A portion of the table is shown below but not entirely because of its size as it is shown in Figure S.2.1. </w:t>
      </w:r>
    </w:p>
    <w:tbl>
      <w:tblPr>
        <w:tblStyle w:val="a"/>
        <w:tblW w:w="21825" w:type="dxa"/>
        <w:tblLayout w:type="fixed"/>
        <w:tblLook w:val="0400" w:firstRow="0" w:lastRow="0" w:firstColumn="0" w:lastColumn="0" w:noHBand="0" w:noVBand="1"/>
      </w:tblPr>
      <w:tblGrid>
        <w:gridCol w:w="3981"/>
        <w:gridCol w:w="253"/>
        <w:gridCol w:w="253"/>
        <w:gridCol w:w="1215"/>
        <w:gridCol w:w="1170"/>
        <w:gridCol w:w="1350"/>
        <w:gridCol w:w="990"/>
        <w:gridCol w:w="885"/>
        <w:gridCol w:w="1290"/>
        <w:gridCol w:w="987"/>
        <w:gridCol w:w="1577"/>
        <w:gridCol w:w="812"/>
        <w:gridCol w:w="1083"/>
        <w:gridCol w:w="1273"/>
        <w:gridCol w:w="1225"/>
        <w:gridCol w:w="1186"/>
        <w:gridCol w:w="843"/>
        <w:gridCol w:w="742"/>
        <w:gridCol w:w="710"/>
      </w:tblGrid>
      <w:tr w:rsidR="009732A5" w14:paraId="224A33CC" w14:textId="77777777">
        <w:trPr>
          <w:trHeight w:val="264"/>
        </w:trPr>
        <w:tc>
          <w:tcPr>
            <w:tcW w:w="21825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BFBFBF"/>
            <w:vAlign w:val="bottom"/>
          </w:tcPr>
          <w:p w14:paraId="224A33CB" w14:textId="77777777" w:rsidR="009732A5" w:rsidRDefault="00864541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ocument or Form on Which Item Appears</w:t>
            </w:r>
          </w:p>
        </w:tc>
      </w:tr>
      <w:tr w:rsidR="009732A5" w14:paraId="224A33E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BFBFBF"/>
            <w:vAlign w:val="bottom"/>
          </w:tcPr>
          <w:p w14:paraId="224A33C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BFBFBF"/>
            <w:vAlign w:val="bottom"/>
          </w:tcPr>
          <w:p w14:paraId="224A33C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BFBFBF"/>
            <w:vAlign w:val="bottom"/>
          </w:tcPr>
          <w:p w14:paraId="224A33C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bottom"/>
          </w:tcPr>
          <w:p w14:paraId="224A33D0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CustomerInfo</w:t>
            </w:r>
            <w:proofErr w:type="spellEnd"/>
          </w:p>
        </w:tc>
        <w:tc>
          <w:tcPr>
            <w:tcW w:w="11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bottom"/>
          </w:tcPr>
          <w:p w14:paraId="224A33D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CustomerRef</w:t>
            </w:r>
            <w:proofErr w:type="spellEnd"/>
          </w:p>
        </w:tc>
        <w:tc>
          <w:tcPr>
            <w:tcW w:w="135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bottom"/>
          </w:tcPr>
          <w:p w14:paraId="224A33D2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spersonInfo</w:t>
            </w:r>
            <w:proofErr w:type="spellEnd"/>
          </w:p>
        </w:tc>
        <w:tc>
          <w:tcPr>
            <w:tcW w:w="99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bottom"/>
          </w:tcPr>
          <w:p w14:paraId="224A33D3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VehicleInfo</w:t>
            </w:r>
            <w:proofErr w:type="spellEnd"/>
          </w:p>
        </w:tc>
        <w:tc>
          <w:tcPr>
            <w:tcW w:w="88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bottom"/>
          </w:tcPr>
          <w:p w14:paraId="224A33D4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sInfo</w:t>
            </w:r>
            <w:proofErr w:type="spellEnd"/>
          </w:p>
        </w:tc>
        <w:tc>
          <w:tcPr>
            <w:tcW w:w="129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bottom"/>
          </w:tcPr>
          <w:p w14:paraId="224A33D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MailingInfo</w:t>
            </w:r>
            <w:proofErr w:type="spellEnd"/>
          </w:p>
        </w:tc>
        <w:tc>
          <w:tcPr>
            <w:tcW w:w="987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bottom"/>
          </w:tcPr>
          <w:p w14:paraId="224A33D6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LicenseApp</w:t>
            </w:r>
            <w:proofErr w:type="spellEnd"/>
          </w:p>
        </w:tc>
        <w:tc>
          <w:tcPr>
            <w:tcW w:w="1577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bottom"/>
          </w:tcPr>
          <w:p w14:paraId="224A33D7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CustomerCredApp</w:t>
            </w:r>
            <w:proofErr w:type="spellEnd"/>
          </w:p>
        </w:tc>
        <w:tc>
          <w:tcPr>
            <w:tcW w:w="81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bottom"/>
          </w:tcPr>
          <w:p w14:paraId="224A33D8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sPerf</w:t>
            </w:r>
            <w:proofErr w:type="spellEnd"/>
          </w:p>
        </w:tc>
        <w:tc>
          <w:tcPr>
            <w:tcW w:w="108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bottom"/>
          </w:tcPr>
          <w:p w14:paraId="224A33D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sPerPerf</w:t>
            </w:r>
            <w:proofErr w:type="spellEnd"/>
          </w:p>
        </w:tc>
        <w:tc>
          <w:tcPr>
            <w:tcW w:w="127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bottom"/>
          </w:tcPr>
          <w:p w14:paraId="224A33DA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sPerfMake</w:t>
            </w:r>
            <w:proofErr w:type="spellEnd"/>
          </w:p>
        </w:tc>
        <w:tc>
          <w:tcPr>
            <w:tcW w:w="122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bottom"/>
          </w:tcPr>
          <w:p w14:paraId="224A33DB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sPerfUsed</w:t>
            </w:r>
            <w:proofErr w:type="spellEnd"/>
          </w:p>
        </w:tc>
        <w:tc>
          <w:tcPr>
            <w:tcW w:w="118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bottom"/>
          </w:tcPr>
          <w:p w14:paraId="224A33DC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sPerfNew</w:t>
            </w:r>
            <w:proofErr w:type="spellEnd"/>
          </w:p>
        </w:tc>
        <w:tc>
          <w:tcPr>
            <w:tcW w:w="84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bottom"/>
          </w:tcPr>
          <w:p w14:paraId="224A33D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r>
              <w:rPr>
                <w:color w:val="FFFFFF"/>
                <w:sz w:val="16"/>
                <w:szCs w:val="16"/>
              </w:rPr>
              <w:t>Inventory</w:t>
            </w:r>
          </w:p>
        </w:tc>
        <w:tc>
          <w:tcPr>
            <w:tcW w:w="74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bottom"/>
          </w:tcPr>
          <w:p w14:paraId="224A33DE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InvUsed</w:t>
            </w:r>
            <w:proofErr w:type="spellEnd"/>
          </w:p>
        </w:tc>
        <w:tc>
          <w:tcPr>
            <w:tcW w:w="71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000000"/>
            <w:vAlign w:val="bottom"/>
          </w:tcPr>
          <w:p w14:paraId="224A33DF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InvNew</w:t>
            </w:r>
            <w:proofErr w:type="spellEnd"/>
          </w:p>
        </w:tc>
      </w:tr>
      <w:tr w:rsidR="009732A5" w14:paraId="224A33F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BFBFBF"/>
            <w:vAlign w:val="bottom"/>
          </w:tcPr>
          <w:p w14:paraId="224A33E1" w14:textId="77777777" w:rsidR="009732A5" w:rsidRDefault="00864541">
            <w:pPr>
              <w:spacing w:after="0" w:line="240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tem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E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E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E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E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E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E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E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E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E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E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E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E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E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E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F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F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F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F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40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3F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bankAddress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F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3F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3F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3F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3F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3F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3F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3F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3F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3F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0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0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0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0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0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0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0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0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41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40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bankAccountNum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0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0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0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0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0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0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1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1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1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1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1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1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1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1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1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1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1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1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43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41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bankCity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1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1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2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2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2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2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2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2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2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2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2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2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2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2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2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2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2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2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44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43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bankManager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3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3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3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3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3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3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3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3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3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3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3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3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3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3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4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4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4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4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45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44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bankPhon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4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4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4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4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4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4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4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4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4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4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5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5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5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5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5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5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5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5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46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45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bankReferenc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5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5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5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5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5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5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6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6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6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6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6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6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6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6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6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6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6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6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48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46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bankStreet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6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6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7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7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7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7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7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7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7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7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7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7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7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7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7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7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7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7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49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48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bankZip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8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8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8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8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8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8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8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8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8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8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8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8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8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8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9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9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9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9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4A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49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buyerAddress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9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9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9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9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9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9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9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9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9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9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A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A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A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A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A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A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A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A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4B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4A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buyerCity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A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A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A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A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A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A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B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B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B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B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B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B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B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B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B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B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B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B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4D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4B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buyerDateOfBirth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B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B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C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C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C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C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C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C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C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C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C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C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C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C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C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C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C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C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4E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4D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buyerDriversLicenseNum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D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D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D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D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D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D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D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D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D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D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D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D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D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D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E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E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E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E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4F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4E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buyerEmail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E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E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E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E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E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E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E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E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E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E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F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F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F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F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F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F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F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F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50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4F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buyerEmployerCity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F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4F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F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F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F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4F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0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0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0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0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0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0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0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0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0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0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0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0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52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50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buyerEmployerStat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0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0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1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1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1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1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1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1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1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1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1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1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1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1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1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1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1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1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53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52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buyerEmployerStreet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2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2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2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2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2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2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2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2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2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2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2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2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2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2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3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3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3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3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54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53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buyerEmployerZip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3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3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3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3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3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3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3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3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3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3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4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4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4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4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4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4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4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4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55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54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buyerFirstNam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4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4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4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4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4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4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5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5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5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5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5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5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5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5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5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5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5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5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57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55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buyerLastNam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5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5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6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6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6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6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6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6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6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6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6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6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6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6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6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6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6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6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58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57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buyerMonthlyIncom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7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7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7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7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7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7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7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7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7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7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7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7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7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7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8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8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8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8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59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58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buyerPhon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8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8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8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8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8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8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8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8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8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8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9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9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9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9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9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9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9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9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5A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59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buyerPosition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9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9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9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9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9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9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A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A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A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A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A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A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A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A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A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A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A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A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5C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5A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buyerProfEmployer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A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A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B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B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B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B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B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B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B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B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B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B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B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B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B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B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B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B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5D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5C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buyerSex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C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C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C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C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C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C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C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C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C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C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C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C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C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C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D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D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D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D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5E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5D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buyerSocialSecurityNumber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D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D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D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D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D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D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D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D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D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D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E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E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E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E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E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E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E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E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5F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5E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buyerStat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E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E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E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E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E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E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F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F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F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F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F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F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F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F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F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F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F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5F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61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5F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buyerStreet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F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5F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0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0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0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0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0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0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0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0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0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0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0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0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0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0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0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0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62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61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buyerYearsTher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1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1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1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1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1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1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1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1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1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1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1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1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1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1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2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2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2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2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63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62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buyerZip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2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2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2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2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2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2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2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2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2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2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3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3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3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3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3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3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3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3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64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63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creditApplicationDat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3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3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3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3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3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3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4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4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4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4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4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4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4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4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4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4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4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4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66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64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customerAddress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4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4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5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5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5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5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5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5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5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5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5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5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5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5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5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5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5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5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67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66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lastRenderedPageBreak/>
              <w:t>customerCity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6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6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6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6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6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6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6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6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6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6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6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6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6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6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7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7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7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7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68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67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customerDateFilledIn</w:t>
            </w:r>
            <w:proofErr w:type="spellEnd"/>
            <w:r>
              <w:rPr>
                <w:color w:val="FFFFFF"/>
                <w:sz w:val="16"/>
                <w:szCs w:val="16"/>
              </w:rPr>
              <w:t xml:space="preserve">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7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7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7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7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7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7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7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7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7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7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8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8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8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8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8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8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8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8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69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68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customerDateOfBirth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8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8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8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8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8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8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9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9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9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9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9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9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9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9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9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9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9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9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6B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69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customerEmail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9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9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A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A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A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A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A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A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A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A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A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A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A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A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A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A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A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A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6C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6B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customerFirstName</w:t>
            </w:r>
            <w:proofErr w:type="spellEnd"/>
            <w:r>
              <w:rPr>
                <w:color w:val="FFFFFF"/>
                <w:sz w:val="16"/>
                <w:szCs w:val="16"/>
              </w:rPr>
              <w:t xml:space="preserve">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B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B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B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B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B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B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B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B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B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B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B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B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B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B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C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C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C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C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6D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6C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customerLastNam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C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C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C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C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C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C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C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C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C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C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D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D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D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D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D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D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D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D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6E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6D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customerPhon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D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D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D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D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D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D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E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E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E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E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E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E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E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E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E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E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E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E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70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6E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customerReferenc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E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6E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F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F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F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F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F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F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F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F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F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F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F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F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F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F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F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6F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71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70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customerSalesperson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0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0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0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0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0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0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0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0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0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0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0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0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0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0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1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1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1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1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72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71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customerSex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1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1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1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1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1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1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1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1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1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1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2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2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2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2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2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2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2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2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73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72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customerState</w:t>
            </w:r>
            <w:proofErr w:type="spellEnd"/>
            <w:r>
              <w:rPr>
                <w:color w:val="FFFFFF"/>
                <w:sz w:val="16"/>
                <w:szCs w:val="16"/>
              </w:rPr>
              <w:t xml:space="preserve">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2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2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2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2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2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2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3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3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3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3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3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3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3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3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3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3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3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3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75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73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customerStreet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3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3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4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4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4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4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4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4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4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4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4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4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4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4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4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4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4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4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76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75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customerZip</w:t>
            </w:r>
            <w:proofErr w:type="spellEnd"/>
            <w:r>
              <w:rPr>
                <w:color w:val="FFFFFF"/>
                <w:sz w:val="16"/>
                <w:szCs w:val="16"/>
              </w:rPr>
              <w:t xml:space="preserve">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5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5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5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5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5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5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5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5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5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5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5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5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5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5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6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6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6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6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77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76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inventoryReportByMonth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6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6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6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6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6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6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6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6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6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6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7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7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7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7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7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7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7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7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78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77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inventoryReportByYear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7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7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7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7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7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7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8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8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8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8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8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8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8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8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8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8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8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8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7A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78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inventoryReportNewByMonth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8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8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9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9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9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9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9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9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9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9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9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9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9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9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9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9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9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9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9732A5" w14:paraId="224A37B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7A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inventoryReportNewByYear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A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A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A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A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A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A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A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A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A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A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A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A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A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A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B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B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B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B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9732A5" w14:paraId="224A37C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7B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inventoryReportUsedByMonth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B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B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B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B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B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B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B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B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B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B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C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C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C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C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C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C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C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C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7D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7C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inventoryReportUsedByYear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C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C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C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C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C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C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D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D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D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D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D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D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D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D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D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D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D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D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7F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7D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licenseApplicationDat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D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D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E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E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E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E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E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E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E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E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E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E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E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E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E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E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E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E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80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7F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preferredCarMake</w:t>
            </w:r>
            <w:proofErr w:type="spellEnd"/>
            <w:r>
              <w:rPr>
                <w:color w:val="FFFFFF"/>
                <w:sz w:val="16"/>
                <w:szCs w:val="16"/>
              </w:rPr>
              <w:t xml:space="preserve">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F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7F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F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F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F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F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F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F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F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F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F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F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F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7F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0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0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0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0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81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80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preferredCarModel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0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0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0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0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0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0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0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0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0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0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1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1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1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1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1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1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1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1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82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81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preferredCarColor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1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1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1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1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1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1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2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2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2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2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2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2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2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2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2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2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2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2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84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82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preferredCarNewOrUsed</w:t>
            </w:r>
            <w:proofErr w:type="spellEnd"/>
            <w:r>
              <w:rPr>
                <w:color w:val="FFFFFF"/>
                <w:sz w:val="16"/>
                <w:szCs w:val="16"/>
              </w:rPr>
              <w:t xml:space="preserve">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2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2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3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3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3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3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3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3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3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3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3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3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3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3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3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3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3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3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85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84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purchasesLastMonth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4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4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4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4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4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4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4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4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4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4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4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4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4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4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5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5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5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5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86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85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purchasesLastMonthByMak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5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5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5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5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5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5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5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5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5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5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6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6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6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6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6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6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6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6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87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86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purchasesLastMonthByNew</w:t>
            </w:r>
            <w:proofErr w:type="spellEnd"/>
            <w:r>
              <w:rPr>
                <w:color w:val="FFFFFF"/>
                <w:sz w:val="16"/>
                <w:szCs w:val="16"/>
              </w:rPr>
              <w:t xml:space="preserve">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6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6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6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6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6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6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7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7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7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7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7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7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7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7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7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7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7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7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89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87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purchasesLastMonthByUsed</w:t>
            </w:r>
            <w:proofErr w:type="spellEnd"/>
            <w:r>
              <w:rPr>
                <w:color w:val="FFFFFF"/>
                <w:sz w:val="16"/>
                <w:szCs w:val="16"/>
              </w:rPr>
              <w:t xml:space="preserve">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7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7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8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8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8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8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8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8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8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8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8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8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8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8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8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8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8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8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8A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89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purchasesLastYear</w:t>
            </w:r>
            <w:proofErr w:type="spellEnd"/>
            <w:r>
              <w:rPr>
                <w:color w:val="FFFFFF"/>
                <w:sz w:val="16"/>
                <w:szCs w:val="16"/>
              </w:rPr>
              <w:t xml:space="preserve">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9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9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9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9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9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9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9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9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9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9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9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9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9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9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A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A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A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A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8B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8A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purchasesLastYearByMak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A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A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A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A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A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A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A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A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A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A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B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B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B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B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B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B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B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B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8C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8B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purchasesLastYearByNew</w:t>
            </w:r>
            <w:proofErr w:type="spellEnd"/>
            <w:r>
              <w:rPr>
                <w:color w:val="FFFFFF"/>
                <w:sz w:val="16"/>
                <w:szCs w:val="16"/>
              </w:rPr>
              <w:t xml:space="preserve">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B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B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B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B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B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B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C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C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C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C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C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C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C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C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C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C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C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C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8E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8C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purchasesLastYearByUsed</w:t>
            </w:r>
            <w:proofErr w:type="spellEnd"/>
            <w:r>
              <w:rPr>
                <w:color w:val="FFFFFF"/>
                <w:sz w:val="16"/>
                <w:szCs w:val="16"/>
              </w:rPr>
              <w:t xml:space="preserve">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C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C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D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D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D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D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D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D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D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D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D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D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D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D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D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D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D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D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8F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8E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referralCustomerAddress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E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E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E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E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E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E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E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E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E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E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E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E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E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E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F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F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F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F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90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8F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referralCustomerCity</w:t>
            </w:r>
            <w:proofErr w:type="spellEnd"/>
            <w:r>
              <w:rPr>
                <w:color w:val="FFFFFF"/>
                <w:sz w:val="16"/>
                <w:szCs w:val="16"/>
              </w:rPr>
              <w:t xml:space="preserve">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F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8F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F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F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F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F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F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F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F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8F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0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0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0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0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0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0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0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0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91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90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referralCustomerDateReceived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0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0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0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0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0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0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1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1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1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1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1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1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1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1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1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1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1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1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93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91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referralCustomerEmail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1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1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2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2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2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2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2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2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2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2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2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2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2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2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2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2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2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2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94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93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referralCustomerFirstNam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3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3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3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3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3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3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3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3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3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3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3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3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3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3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4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4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4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4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95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94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referralCustomerLastNam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4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4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4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4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4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4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4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4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4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4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5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5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5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5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5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5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5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5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96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95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referralCustomerPhone</w:t>
            </w:r>
            <w:proofErr w:type="spellEnd"/>
            <w:r>
              <w:rPr>
                <w:color w:val="FFFFFF"/>
                <w:sz w:val="16"/>
                <w:szCs w:val="16"/>
              </w:rPr>
              <w:t xml:space="preserve">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5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5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5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5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5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5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6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6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6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6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6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6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6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6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6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6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6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6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98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96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referralCustomerSalesperson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6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6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7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7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7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7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7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7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7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7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7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7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7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7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7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7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7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7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99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98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referralCustomerState</w:t>
            </w:r>
            <w:proofErr w:type="spellEnd"/>
            <w:r>
              <w:rPr>
                <w:color w:val="FFFFFF"/>
                <w:sz w:val="16"/>
                <w:szCs w:val="16"/>
              </w:rPr>
              <w:t xml:space="preserve">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8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8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8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8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8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8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8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8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8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8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8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8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8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8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9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9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9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9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9A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99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referralCustomerStreet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9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9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9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9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9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9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9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9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9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9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A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A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A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A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A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A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A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A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9B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9A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referralCustomerZip</w:t>
            </w:r>
            <w:proofErr w:type="spellEnd"/>
            <w:r>
              <w:rPr>
                <w:color w:val="FFFFFF"/>
                <w:sz w:val="16"/>
                <w:szCs w:val="16"/>
              </w:rPr>
              <w:t xml:space="preserve">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A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A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A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A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A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A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B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B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B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B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B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B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B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B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B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B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B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B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9D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9B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Dat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B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B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C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C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C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C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C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C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C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C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C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C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C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C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C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C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C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C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9E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9D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FinanceInform</w:t>
            </w:r>
            <w:proofErr w:type="spellEnd"/>
            <w:r>
              <w:rPr>
                <w:color w:val="FFFFFF"/>
                <w:sz w:val="16"/>
                <w:szCs w:val="16"/>
              </w:rPr>
              <w:t xml:space="preserve">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D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D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D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D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D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D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D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D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D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D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D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D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D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D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E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E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E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E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9F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9E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InvoiceNumber</w:t>
            </w:r>
            <w:proofErr w:type="spellEnd"/>
            <w:r>
              <w:rPr>
                <w:color w:val="FFFFFF"/>
                <w:sz w:val="16"/>
                <w:szCs w:val="16"/>
              </w:rPr>
              <w:t xml:space="preserve">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E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E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E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E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E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E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E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E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E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E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F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F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F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F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F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F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F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F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A0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9F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LicenseFe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F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9F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F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F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F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9F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0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0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0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0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0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0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0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0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0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0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0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0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A2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A0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LoanAmount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0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0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1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1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1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1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1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1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1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1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1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1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1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1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1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1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1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1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A3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A2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LoanRat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2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2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2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2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2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2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2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2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2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2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2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2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2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2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3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3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3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3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A4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A3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LoanTotalAmount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3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3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3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3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3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3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3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3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3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3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4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4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4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4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4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4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4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4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A5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A4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lastRenderedPageBreak/>
              <w:t>salePaymentForm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4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4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4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4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4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4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5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5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5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5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5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5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5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5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5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5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5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5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A7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A5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Price</w:t>
            </w:r>
            <w:proofErr w:type="spellEnd"/>
            <w:r>
              <w:rPr>
                <w:color w:val="FFFFFF"/>
                <w:sz w:val="16"/>
                <w:szCs w:val="16"/>
              </w:rPr>
              <w:t xml:space="preserve">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5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5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6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6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6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6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6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6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6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6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6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6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6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6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6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6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6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6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A8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A7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PriceTotal</w:t>
            </w:r>
            <w:proofErr w:type="spellEnd"/>
            <w:r>
              <w:rPr>
                <w:color w:val="FFFFFF"/>
                <w:sz w:val="16"/>
                <w:szCs w:val="16"/>
              </w:rPr>
              <w:t xml:space="preserve">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7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7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7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7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7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7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7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7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7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7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7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7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7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7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8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8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8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8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A9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A8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SalespersonCommission</w:t>
            </w:r>
            <w:proofErr w:type="spellEnd"/>
            <w:r>
              <w:rPr>
                <w:color w:val="FFFFFF"/>
                <w:sz w:val="16"/>
                <w:szCs w:val="16"/>
              </w:rPr>
              <w:t xml:space="preserve">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8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8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8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8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8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8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8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8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8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8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9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9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9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9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9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9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9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9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AA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A9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SalespersonNam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9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9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9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9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9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9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A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A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A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A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A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A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A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A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A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A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A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A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AC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AA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Tax</w:t>
            </w:r>
            <w:proofErr w:type="spellEnd"/>
            <w:r>
              <w:rPr>
                <w:color w:val="FFFFFF"/>
                <w:sz w:val="16"/>
                <w:szCs w:val="16"/>
              </w:rPr>
              <w:t xml:space="preserve">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A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A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B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B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B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B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B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B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B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B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B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B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B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B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B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B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B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B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AD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AC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TradeinPrice</w:t>
            </w:r>
            <w:proofErr w:type="spellEnd"/>
            <w:r>
              <w:rPr>
                <w:color w:val="FFFFFF"/>
                <w:sz w:val="16"/>
                <w:szCs w:val="16"/>
              </w:rPr>
              <w:t xml:space="preserve">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C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C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C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C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C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C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C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C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C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C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C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C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C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C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D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D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D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D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AE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AD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VehicleInsuranceCompany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D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D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D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D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D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D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D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D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D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D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E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E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E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E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E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E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E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E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AF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AE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VehicleInsuranceExpDat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E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E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E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E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E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E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F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F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F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F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F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F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F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F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F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F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F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AF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B1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AF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VehicleInsuranceIssDat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F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AF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0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0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0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0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0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0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0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0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0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0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0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0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0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0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0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0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B2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B1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VehicleInsurancePolicy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1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1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1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1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1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1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1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1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1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1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1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1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1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1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2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2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2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2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B3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B2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VehicleLicensePlate</w:t>
            </w:r>
            <w:proofErr w:type="spellEnd"/>
            <w:r>
              <w:rPr>
                <w:color w:val="FFFFFF"/>
                <w:sz w:val="16"/>
                <w:szCs w:val="16"/>
              </w:rPr>
              <w:t xml:space="preserve">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2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2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2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2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2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2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2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2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2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2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3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3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3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3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3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3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3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3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B4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B3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VehicleWarranty</w:t>
            </w:r>
            <w:proofErr w:type="spellEnd"/>
            <w:r>
              <w:rPr>
                <w:color w:val="FFFFFF"/>
                <w:sz w:val="16"/>
                <w:szCs w:val="16"/>
              </w:rPr>
              <w:t xml:space="preserve">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3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3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3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3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3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3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4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4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4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4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4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4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4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4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4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4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4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4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B6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B4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spersonAddress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4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4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5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5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5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5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5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5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5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5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5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5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5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5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5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5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5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5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B7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B6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spersonCity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6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6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6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6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6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6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6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6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6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6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6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6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6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6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7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7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7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7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B8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B7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spersonCommissionForMonth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7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7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7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7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7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7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7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7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7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7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8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8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8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8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8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8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8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8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B9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B8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spersonCommissionForYear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8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8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8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8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8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8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9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9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9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9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9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9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9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9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9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9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9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9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BB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B9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spersonDateOfAdmission</w:t>
            </w:r>
            <w:proofErr w:type="spellEnd"/>
            <w:r>
              <w:rPr>
                <w:color w:val="FFFFFF"/>
                <w:sz w:val="16"/>
                <w:szCs w:val="16"/>
              </w:rPr>
              <w:t xml:space="preserve">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9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9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A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A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A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A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A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A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A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A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A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A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A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A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A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A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A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A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BC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BB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spersonDateOfBirth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B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B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B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B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B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B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B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B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B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B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B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B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B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B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C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C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C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C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BD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BC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spersonEmail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C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C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C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C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C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C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C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C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C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C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D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D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D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D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D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D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D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D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BE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BD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spersonFirstNam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D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D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D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D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D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D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E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E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E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E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E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E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E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E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E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E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E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E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C0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BE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spersonLastNam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E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BE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F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F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F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F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F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F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F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F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F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F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F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F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F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F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F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BF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C1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C01" w14:textId="77777777" w:rsidR="009732A5" w:rsidRDefault="00864541">
            <w:pPr>
              <w:spacing w:after="0" w:line="240" w:lineRule="auto"/>
              <w:jc w:val="both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spersonPhon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0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0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0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0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0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0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0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0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0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0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0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0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0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0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1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1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1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1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C2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C1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spersonSocialSecurityNumber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1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1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1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1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1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1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1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1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1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1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2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2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2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2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2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2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2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2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C3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C2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spersonSex</w:t>
            </w:r>
            <w:proofErr w:type="spellEnd"/>
            <w:r>
              <w:rPr>
                <w:color w:val="FFFFFF"/>
                <w:sz w:val="16"/>
                <w:szCs w:val="16"/>
              </w:rPr>
              <w:t xml:space="preserve">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2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2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2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2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2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2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3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3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3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3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3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3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3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3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3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3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3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3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C5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C3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spersonStat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3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3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4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4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4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4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4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4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4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4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4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4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4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4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4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4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4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4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C6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C5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spersonStreet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5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5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5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5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5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5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5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5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5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5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5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5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5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5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6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6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6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6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C7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C6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spersonTotalSalesForMonth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6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6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6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6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6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6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6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6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6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6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7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7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7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7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7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7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7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7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C8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C7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spersonTotalSalesForYear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7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7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7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7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7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7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8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8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8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8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8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8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8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8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8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8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8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8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CA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C8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alespersonZip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8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8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9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9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9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9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9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9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9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9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9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9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9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9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9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9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9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9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CB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CA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ellerAddress</w:t>
            </w:r>
            <w:proofErr w:type="spellEnd"/>
            <w:r>
              <w:rPr>
                <w:color w:val="FFFFFF"/>
                <w:sz w:val="16"/>
                <w:szCs w:val="16"/>
              </w:rPr>
              <w:t xml:space="preserve">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A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A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A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A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A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A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A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A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A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A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A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A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A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A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B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B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B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B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CC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CB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ellerCity</w:t>
            </w:r>
            <w:proofErr w:type="spellEnd"/>
            <w:r>
              <w:rPr>
                <w:color w:val="FFFFFF"/>
                <w:sz w:val="16"/>
                <w:szCs w:val="16"/>
              </w:rPr>
              <w:t xml:space="preserve">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B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B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B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B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B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B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B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B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B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B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C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C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C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C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C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C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C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C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CD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CC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ellerDateOfBirth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C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C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C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C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C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C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D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D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D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D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D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D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D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D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D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D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D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D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CF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CD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ellerEmail</w:t>
            </w:r>
            <w:proofErr w:type="spellEnd"/>
            <w:r>
              <w:rPr>
                <w:color w:val="FFFFFF"/>
                <w:sz w:val="16"/>
                <w:szCs w:val="16"/>
              </w:rPr>
              <w:t xml:space="preserve"> 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D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D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E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E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E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E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E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E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E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E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E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E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E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E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E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E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E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E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D0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CF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ellerFirstNam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F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CF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F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F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F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F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F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F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F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F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F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F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F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CF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0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0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0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0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D1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D0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ellerLastNam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0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0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0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0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0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0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0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0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0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0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1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1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1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1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1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1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1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1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D2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D1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ellerPhon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1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1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1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1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1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1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2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2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2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2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2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2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2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2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2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2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2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2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D4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D2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ellerSex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2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2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3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3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3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3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3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3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3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3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3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3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3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3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3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3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3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3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D5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D4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ellerSocialSecurityNumber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4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4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4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4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4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4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4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4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4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4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4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4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4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4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5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5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5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5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D6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D5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ellerStat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5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5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5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5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5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5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5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5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5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5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6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6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6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6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6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6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6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6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D7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D6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ellerStreet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6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6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6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6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6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6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7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7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7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7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7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7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7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7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7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7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7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7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D9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D7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sellerZip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7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7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8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8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8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8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8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8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8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8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8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8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8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8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8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8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8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8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DA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D9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vehicleCapacity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9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9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9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9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9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9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9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9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9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9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9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9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9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9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A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A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A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A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DB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DA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vehicleColor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A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A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A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A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A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A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A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A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A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A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B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B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B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B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B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B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B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B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9732A5" w14:paraId="224A3DC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DB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vehicleCostOfAcquisition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B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B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B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B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B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B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C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C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C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C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C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C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C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C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C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C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C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C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DE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DC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vehicleDateOfAcquisition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C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C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D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D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D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D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D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D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D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D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D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D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D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D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D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D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D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D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DF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DE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vehicleDateOfDelivery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E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E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E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E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E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E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E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E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E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E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E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E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E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E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F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F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F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F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E0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DF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vehicleDateOfManufactur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F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DF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F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F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F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F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F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F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F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DF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0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0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0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0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0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0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0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0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E1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E0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vehicleMak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0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0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0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0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0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0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1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1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1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1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1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1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1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1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1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1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1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1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9732A5" w14:paraId="224A3E3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E1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vehicleMileag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1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1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2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2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2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2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2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2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2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2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2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2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2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2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2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2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2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2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9732A5" w14:paraId="224A3E4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E3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lastRenderedPageBreak/>
              <w:t>vehicleMileageAtDelivery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3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3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3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3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3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3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3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3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3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3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3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3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3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3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4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4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4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4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E5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E4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vehicleModel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4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4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4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4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4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4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4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4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4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4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5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5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5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5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5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5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5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5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9732A5" w14:paraId="224A3E6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E5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vehicleNewOrUsed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5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5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5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5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5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5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6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6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6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6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6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6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6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6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6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6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6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6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9732A5" w14:paraId="224A3E8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E6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vehicleNumOfCylinders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6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6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7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7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7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7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7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7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7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7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7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7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7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7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7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7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7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7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E9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E8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vehicleNumOfDoors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8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8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8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8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8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8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8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8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8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8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8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8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8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8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9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9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9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9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EA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E9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vehicleOptional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9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9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9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9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9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9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9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9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9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9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A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A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A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A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A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A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A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A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EB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EA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vehiclePlaceOfManufactur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A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A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A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A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A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A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B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B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B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B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B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B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B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B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B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B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B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B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ED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EBD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vehiclePrice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B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B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C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C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C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C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C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C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C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C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C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C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C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C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C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C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C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C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9732A5" w14:paraId="224A3EE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ED1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vehicleVIN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D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D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D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D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D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D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D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D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D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D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D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D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D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D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E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E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E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E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9732A5" w14:paraId="224A3EF8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EE5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vehicleWeight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E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E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E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E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E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E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E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E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E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E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F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F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F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F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F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F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F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F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</w:tr>
      <w:tr w:rsidR="009732A5" w14:paraId="224A3F0C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24A3EF9" w14:textId="77777777" w:rsidR="009732A5" w:rsidRDefault="00864541">
            <w:pPr>
              <w:spacing w:after="0" w:line="240" w:lineRule="auto"/>
              <w:rPr>
                <w:color w:val="FFFFFF"/>
                <w:sz w:val="16"/>
                <w:szCs w:val="16"/>
              </w:rPr>
            </w:pPr>
            <w:proofErr w:type="spellStart"/>
            <w:r>
              <w:rPr>
                <w:color w:val="FFFFFF"/>
                <w:sz w:val="16"/>
                <w:szCs w:val="16"/>
              </w:rPr>
              <w:t>vehicleYear</w:t>
            </w:r>
            <w:proofErr w:type="spellEnd"/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F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EEECE1"/>
            <w:vAlign w:val="bottom"/>
          </w:tcPr>
          <w:p w14:paraId="224A3EF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215" w:type="dxa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FC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FD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FE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EFF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F00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F01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F02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577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F03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1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F04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F05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F06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F07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F08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F09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42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F0A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71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auto" w:fill="D9D9D9"/>
            <w:vAlign w:val="bottom"/>
          </w:tcPr>
          <w:p w14:paraId="224A3F0B" w14:textId="77777777" w:rsidR="009732A5" w:rsidRDefault="00864541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9732A5" w14:paraId="224A3F20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0D" w14:textId="77777777" w:rsidR="009732A5" w:rsidRDefault="009732A5">
            <w:pPr>
              <w:spacing w:after="0" w:line="240" w:lineRule="auto"/>
              <w:rPr>
                <w:sz w:val="16"/>
                <w:szCs w:val="16"/>
              </w:rPr>
            </w:pP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0E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0F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10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11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12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13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14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15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16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17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18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19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1A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1B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1C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1D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1E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1F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732A5" w14:paraId="224A3F34" w14:textId="77777777">
        <w:trPr>
          <w:trHeight w:val="264"/>
        </w:trPr>
        <w:tc>
          <w:tcPr>
            <w:tcW w:w="3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21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22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23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24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25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26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27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28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29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2A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2B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2C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2D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2E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2F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30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31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32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33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732A5" w14:paraId="224A3F45" w14:textId="77777777">
        <w:trPr>
          <w:trHeight w:val="264"/>
        </w:trPr>
        <w:tc>
          <w:tcPr>
            <w:tcW w:w="570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35" w14:textId="77777777" w:rsidR="009732A5" w:rsidRDefault="00864541">
            <w:pPr>
              <w:spacing w:after="0" w:line="240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 xml:space="preserve">Figure S.2.1 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Cross-Reference Table for Friendly's Car Dealership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36" w14:textId="77777777" w:rsidR="009732A5" w:rsidRDefault="009732A5">
            <w:pPr>
              <w:spacing w:after="0" w:line="240" w:lineRule="auto"/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37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38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39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3A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3B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3C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3D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3E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3F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40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41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42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43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A3F44" w14:textId="77777777" w:rsidR="009732A5" w:rsidRDefault="009732A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224A3F46" w14:textId="77777777" w:rsidR="009732A5" w:rsidRDefault="009732A5">
      <w:pPr>
        <w:tabs>
          <w:tab w:val="left" w:pos="-720"/>
        </w:tabs>
        <w:spacing w:line="360" w:lineRule="auto"/>
        <w:jc w:val="both"/>
        <w:rPr>
          <w:sz w:val="24"/>
          <w:szCs w:val="24"/>
        </w:rPr>
      </w:pPr>
    </w:p>
    <w:p w14:paraId="224A3F47" w14:textId="77777777" w:rsidR="009732A5" w:rsidRDefault="00864541">
      <w:pPr>
        <w:tabs>
          <w:tab w:val="left" w:pos="-720"/>
        </w:tabs>
        <w:spacing w:after="0"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Step 2.4 - Create a project management chart using either Gantt or PERT format:</w:t>
      </w:r>
    </w:p>
    <w:p w14:paraId="224A3F48" w14:textId="77777777" w:rsidR="009732A5" w:rsidRDefault="009732A5">
      <w:pPr>
        <w:tabs>
          <w:tab w:val="left" w:pos="-720"/>
        </w:tabs>
        <w:spacing w:after="0" w:line="360" w:lineRule="auto"/>
        <w:jc w:val="both"/>
        <w:rPr>
          <w:b/>
          <w:sz w:val="24"/>
          <w:szCs w:val="24"/>
        </w:rPr>
      </w:pPr>
    </w:p>
    <w:p w14:paraId="224A3F49" w14:textId="77777777" w:rsidR="009732A5" w:rsidRDefault="00864541">
      <w:pPr>
        <w:tabs>
          <w:tab w:val="left" w:pos="-720"/>
        </w:tabs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ab/>
        <w:t>The chart below shows a detailed description on the tasks and deadlines of each group member.</w:t>
      </w:r>
    </w:p>
    <w:p w14:paraId="224A3F4A" w14:textId="77777777" w:rsidR="009732A5" w:rsidRDefault="009732A5">
      <w:pPr>
        <w:tabs>
          <w:tab w:val="left" w:pos="-720"/>
        </w:tabs>
        <w:spacing w:after="0" w:line="360" w:lineRule="auto"/>
        <w:jc w:val="both"/>
        <w:rPr>
          <w:b/>
          <w:sz w:val="24"/>
          <w:szCs w:val="24"/>
        </w:rPr>
      </w:pPr>
    </w:p>
    <w:tbl>
      <w:tblPr>
        <w:tblStyle w:val="a0"/>
        <w:tblW w:w="1033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10"/>
        <w:gridCol w:w="6135"/>
        <w:gridCol w:w="1245"/>
        <w:gridCol w:w="1170"/>
        <w:gridCol w:w="975"/>
      </w:tblGrid>
      <w:tr w:rsidR="009732A5" w14:paraId="224A3F50" w14:textId="77777777">
        <w:trPr>
          <w:trHeight w:val="285"/>
        </w:trPr>
        <w:tc>
          <w:tcPr>
            <w:tcW w:w="81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000000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4B" w14:textId="77777777" w:rsidR="009732A5" w:rsidRDefault="00864541">
            <w:pPr>
              <w:widowControl w:val="0"/>
              <w:spacing w:after="0" w:line="276" w:lineRule="auto"/>
            </w:pPr>
            <w:r>
              <w:rPr>
                <w:color w:val="FFFFFF"/>
              </w:rPr>
              <w:t>Names</w:t>
            </w:r>
          </w:p>
        </w:tc>
        <w:tc>
          <w:tcPr>
            <w:tcW w:w="6135" w:type="dxa"/>
            <w:tcBorders>
              <w:top w:val="single" w:sz="6" w:space="0" w:color="FFFFFF"/>
              <w:left w:val="single" w:sz="6" w:space="0" w:color="CCCCCC"/>
              <w:bottom w:val="single" w:sz="6" w:space="0" w:color="FFFFFF"/>
              <w:right w:val="single" w:sz="6" w:space="0" w:color="FFFFFF"/>
            </w:tcBorders>
            <w:shd w:val="clear" w:color="auto" w:fill="000000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4C" w14:textId="77777777" w:rsidR="009732A5" w:rsidRDefault="00864541">
            <w:pPr>
              <w:widowControl w:val="0"/>
              <w:spacing w:after="0" w:line="276" w:lineRule="auto"/>
            </w:pPr>
            <w:r>
              <w:rPr>
                <w:color w:val="FFFFFF"/>
              </w:rPr>
              <w:t>Task Name</w:t>
            </w:r>
          </w:p>
        </w:tc>
        <w:tc>
          <w:tcPr>
            <w:tcW w:w="1245" w:type="dxa"/>
            <w:tcBorders>
              <w:top w:val="single" w:sz="6" w:space="0" w:color="FFFFFF"/>
              <w:left w:val="single" w:sz="6" w:space="0" w:color="CCCCCC"/>
              <w:bottom w:val="single" w:sz="6" w:space="0" w:color="FFFFFF"/>
              <w:right w:val="single" w:sz="6" w:space="0" w:color="FFFFFF"/>
            </w:tcBorders>
            <w:shd w:val="clear" w:color="auto" w:fill="000000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4D" w14:textId="77777777" w:rsidR="009732A5" w:rsidRDefault="00864541">
            <w:pPr>
              <w:widowControl w:val="0"/>
              <w:spacing w:after="0" w:line="276" w:lineRule="auto"/>
            </w:pPr>
            <w:r>
              <w:rPr>
                <w:color w:val="FFFFFF"/>
              </w:rPr>
              <w:t>Start</w:t>
            </w:r>
          </w:p>
        </w:tc>
        <w:tc>
          <w:tcPr>
            <w:tcW w:w="1170" w:type="dxa"/>
            <w:tcBorders>
              <w:top w:val="single" w:sz="6" w:space="0" w:color="FFFFFF"/>
              <w:left w:val="single" w:sz="6" w:space="0" w:color="CCCCCC"/>
              <w:bottom w:val="single" w:sz="6" w:space="0" w:color="FFFFFF"/>
              <w:right w:val="single" w:sz="6" w:space="0" w:color="FFFFFF"/>
            </w:tcBorders>
            <w:shd w:val="clear" w:color="auto" w:fill="000000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4E" w14:textId="77777777" w:rsidR="009732A5" w:rsidRDefault="00864541">
            <w:pPr>
              <w:widowControl w:val="0"/>
              <w:spacing w:after="0" w:line="276" w:lineRule="auto"/>
            </w:pPr>
            <w:r>
              <w:rPr>
                <w:color w:val="FFFFFF"/>
              </w:rPr>
              <w:t>Finish</w:t>
            </w:r>
          </w:p>
        </w:tc>
        <w:tc>
          <w:tcPr>
            <w:tcW w:w="975" w:type="dxa"/>
            <w:tcBorders>
              <w:top w:val="single" w:sz="6" w:space="0" w:color="FFFFFF"/>
              <w:left w:val="single" w:sz="6" w:space="0" w:color="CCCCCC"/>
              <w:bottom w:val="single" w:sz="6" w:space="0" w:color="FFFFFF"/>
              <w:right w:val="single" w:sz="6" w:space="0" w:color="FFFFFF"/>
            </w:tcBorders>
            <w:shd w:val="clear" w:color="auto" w:fill="000000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4F" w14:textId="77777777" w:rsidR="009732A5" w:rsidRDefault="00864541">
            <w:pPr>
              <w:widowControl w:val="0"/>
              <w:spacing w:after="0" w:line="276" w:lineRule="auto"/>
            </w:pPr>
            <w:r>
              <w:rPr>
                <w:color w:val="FFFFFF"/>
              </w:rPr>
              <w:t>Duration</w:t>
            </w:r>
          </w:p>
        </w:tc>
      </w:tr>
      <w:tr w:rsidR="009732A5" w14:paraId="224A3F56" w14:textId="77777777">
        <w:trPr>
          <w:trHeight w:val="285"/>
        </w:trPr>
        <w:tc>
          <w:tcPr>
            <w:tcW w:w="810" w:type="dxa"/>
            <w:tcBorders>
              <w:top w:val="single" w:sz="6" w:space="0" w:color="CCCCCC"/>
              <w:left w:val="single" w:sz="6" w:space="0" w:color="FFFFFF"/>
              <w:bottom w:val="single" w:sz="6" w:space="0" w:color="000000"/>
              <w:right w:val="single" w:sz="6" w:space="0" w:color="FFFFFF"/>
            </w:tcBorders>
            <w:shd w:val="clear" w:color="auto" w:fill="000000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51" w14:textId="77777777" w:rsidR="009732A5" w:rsidRDefault="009732A5">
            <w:pPr>
              <w:widowControl w:val="0"/>
              <w:spacing w:after="0" w:line="276" w:lineRule="auto"/>
            </w:pPr>
          </w:p>
        </w:tc>
        <w:tc>
          <w:tcPr>
            <w:tcW w:w="61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B6D7A8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52" w14:textId="77777777" w:rsidR="009732A5" w:rsidRDefault="009732A5">
            <w:pPr>
              <w:widowControl w:val="0"/>
              <w:spacing w:after="0" w:line="276" w:lineRule="auto"/>
            </w:pPr>
          </w:p>
        </w:tc>
        <w:tc>
          <w:tcPr>
            <w:tcW w:w="124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B6D7A8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53" w14:textId="77777777" w:rsidR="009732A5" w:rsidRDefault="009732A5">
            <w:pPr>
              <w:widowControl w:val="0"/>
              <w:spacing w:after="0" w:line="276" w:lineRule="auto"/>
            </w:pPr>
          </w:p>
        </w:tc>
        <w:tc>
          <w:tcPr>
            <w:tcW w:w="1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B6D7A8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54" w14:textId="77777777" w:rsidR="009732A5" w:rsidRDefault="009732A5">
            <w:pPr>
              <w:widowControl w:val="0"/>
              <w:spacing w:after="0" w:line="276" w:lineRule="auto"/>
            </w:pP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B6D7A8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55" w14:textId="77777777" w:rsidR="009732A5" w:rsidRDefault="009732A5">
            <w:pPr>
              <w:widowControl w:val="0"/>
              <w:spacing w:after="0" w:line="276" w:lineRule="auto"/>
            </w:pPr>
          </w:p>
        </w:tc>
      </w:tr>
      <w:tr w:rsidR="009732A5" w14:paraId="224A3F5C" w14:textId="77777777">
        <w:trPr>
          <w:trHeight w:val="285"/>
        </w:trPr>
        <w:tc>
          <w:tcPr>
            <w:tcW w:w="81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57" w14:textId="77777777" w:rsidR="009732A5" w:rsidRDefault="00864541">
            <w:pPr>
              <w:widowControl w:val="0"/>
              <w:spacing w:after="0" w:line="276" w:lineRule="auto"/>
            </w:pPr>
            <w:r>
              <w:t>Mike</w:t>
            </w:r>
          </w:p>
        </w:tc>
        <w:tc>
          <w:tcPr>
            <w:tcW w:w="61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58" w14:textId="77777777" w:rsidR="009732A5" w:rsidRDefault="00864541">
            <w:pPr>
              <w:widowControl w:val="0"/>
              <w:spacing w:after="0" w:line="276" w:lineRule="auto"/>
            </w:pPr>
            <w:r>
              <w:t xml:space="preserve">Customer Information will </w:t>
            </w:r>
            <w:proofErr w:type="gramStart"/>
            <w:r>
              <w:t>inputted</w:t>
            </w:r>
            <w:proofErr w:type="gramEnd"/>
            <w:r>
              <w:t xml:space="preserve"> and recorded, as well vehicle information</w:t>
            </w:r>
          </w:p>
        </w:tc>
        <w:tc>
          <w:tcPr>
            <w:tcW w:w="124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59" w14:textId="77777777" w:rsidR="009732A5" w:rsidRDefault="00864541">
            <w:pPr>
              <w:widowControl w:val="0"/>
              <w:spacing w:after="0" w:line="276" w:lineRule="auto"/>
              <w:jc w:val="right"/>
            </w:pPr>
            <w:r>
              <w:t>2/10/2020</w:t>
            </w:r>
          </w:p>
        </w:tc>
        <w:tc>
          <w:tcPr>
            <w:tcW w:w="1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5A" w14:textId="77777777" w:rsidR="009732A5" w:rsidRDefault="00864541">
            <w:pPr>
              <w:widowControl w:val="0"/>
              <w:spacing w:after="0" w:line="276" w:lineRule="auto"/>
              <w:jc w:val="right"/>
            </w:pPr>
            <w:r>
              <w:t>2/28/2010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5B" w14:textId="77777777" w:rsidR="009732A5" w:rsidRDefault="00864541">
            <w:pPr>
              <w:widowControl w:val="0"/>
              <w:spacing w:after="0" w:line="276" w:lineRule="auto"/>
            </w:pPr>
            <w:r>
              <w:t>TBA</w:t>
            </w:r>
          </w:p>
        </w:tc>
      </w:tr>
      <w:tr w:rsidR="009732A5" w14:paraId="224A3F62" w14:textId="77777777">
        <w:trPr>
          <w:trHeight w:val="285"/>
        </w:trPr>
        <w:tc>
          <w:tcPr>
            <w:tcW w:w="81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5D" w14:textId="77777777" w:rsidR="009732A5" w:rsidRDefault="00864541">
            <w:pPr>
              <w:widowControl w:val="0"/>
              <w:spacing w:after="0" w:line="276" w:lineRule="auto"/>
            </w:pPr>
            <w:r>
              <w:t>Rodrigo</w:t>
            </w:r>
          </w:p>
        </w:tc>
        <w:tc>
          <w:tcPr>
            <w:tcW w:w="61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5E" w14:textId="77777777" w:rsidR="009732A5" w:rsidRDefault="00864541">
            <w:pPr>
              <w:widowControl w:val="0"/>
              <w:spacing w:after="0" w:line="276" w:lineRule="auto"/>
            </w:pPr>
            <w:r>
              <w:t>Input privacy and security information in the system and copy given to the customer</w:t>
            </w:r>
          </w:p>
        </w:tc>
        <w:tc>
          <w:tcPr>
            <w:tcW w:w="124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5F" w14:textId="77777777" w:rsidR="009732A5" w:rsidRDefault="00864541">
            <w:pPr>
              <w:widowControl w:val="0"/>
              <w:spacing w:after="0" w:line="276" w:lineRule="auto"/>
              <w:jc w:val="right"/>
            </w:pPr>
            <w:r>
              <w:t>2/10/2020</w:t>
            </w:r>
          </w:p>
        </w:tc>
        <w:tc>
          <w:tcPr>
            <w:tcW w:w="1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60" w14:textId="77777777" w:rsidR="009732A5" w:rsidRDefault="00864541">
            <w:pPr>
              <w:widowControl w:val="0"/>
              <w:spacing w:after="0" w:line="276" w:lineRule="auto"/>
              <w:jc w:val="right"/>
            </w:pPr>
            <w:r>
              <w:t>2/28/2010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61" w14:textId="77777777" w:rsidR="009732A5" w:rsidRDefault="00864541">
            <w:pPr>
              <w:widowControl w:val="0"/>
              <w:spacing w:after="0" w:line="276" w:lineRule="auto"/>
            </w:pPr>
            <w:r>
              <w:t>TBA</w:t>
            </w:r>
          </w:p>
        </w:tc>
      </w:tr>
      <w:tr w:rsidR="009732A5" w14:paraId="224A3F68" w14:textId="77777777">
        <w:trPr>
          <w:trHeight w:val="285"/>
        </w:trPr>
        <w:tc>
          <w:tcPr>
            <w:tcW w:w="81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63" w14:textId="77777777" w:rsidR="009732A5" w:rsidRDefault="00864541">
            <w:pPr>
              <w:widowControl w:val="0"/>
              <w:spacing w:after="0" w:line="276" w:lineRule="auto"/>
            </w:pPr>
            <w:proofErr w:type="spellStart"/>
            <w:r>
              <w:t>Rucha</w:t>
            </w:r>
            <w:proofErr w:type="spellEnd"/>
          </w:p>
        </w:tc>
        <w:tc>
          <w:tcPr>
            <w:tcW w:w="61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64" w14:textId="77777777" w:rsidR="009732A5" w:rsidRDefault="00864541">
            <w:pPr>
              <w:widowControl w:val="0"/>
              <w:spacing w:after="0" w:line="276" w:lineRule="auto"/>
            </w:pPr>
            <w:r>
              <w:t>Input any trade-in information and provide information on down payment for the vehicle</w:t>
            </w:r>
          </w:p>
        </w:tc>
        <w:tc>
          <w:tcPr>
            <w:tcW w:w="124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65" w14:textId="77777777" w:rsidR="009732A5" w:rsidRDefault="00864541">
            <w:pPr>
              <w:widowControl w:val="0"/>
              <w:spacing w:after="0" w:line="276" w:lineRule="auto"/>
              <w:jc w:val="right"/>
            </w:pPr>
            <w:r>
              <w:t>2/10/2020</w:t>
            </w:r>
          </w:p>
        </w:tc>
        <w:tc>
          <w:tcPr>
            <w:tcW w:w="1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66" w14:textId="77777777" w:rsidR="009732A5" w:rsidRDefault="00864541">
            <w:pPr>
              <w:widowControl w:val="0"/>
              <w:spacing w:after="0" w:line="276" w:lineRule="auto"/>
              <w:jc w:val="right"/>
            </w:pPr>
            <w:r>
              <w:t>2/28/2010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67" w14:textId="77777777" w:rsidR="009732A5" w:rsidRDefault="00864541">
            <w:pPr>
              <w:widowControl w:val="0"/>
              <w:spacing w:after="0" w:line="276" w:lineRule="auto"/>
            </w:pPr>
            <w:r>
              <w:t>TBA</w:t>
            </w:r>
          </w:p>
        </w:tc>
      </w:tr>
      <w:tr w:rsidR="009732A5" w14:paraId="224A3F6E" w14:textId="77777777">
        <w:trPr>
          <w:trHeight w:val="285"/>
        </w:trPr>
        <w:tc>
          <w:tcPr>
            <w:tcW w:w="8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B6D7A8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69" w14:textId="77777777" w:rsidR="009732A5" w:rsidRDefault="009732A5">
            <w:pPr>
              <w:widowControl w:val="0"/>
              <w:spacing w:after="0" w:line="276" w:lineRule="auto"/>
            </w:pPr>
          </w:p>
        </w:tc>
        <w:tc>
          <w:tcPr>
            <w:tcW w:w="61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6A" w14:textId="77777777" w:rsidR="009732A5" w:rsidRDefault="00864541">
            <w:pPr>
              <w:widowControl w:val="0"/>
              <w:spacing w:after="0" w:line="276" w:lineRule="auto"/>
            </w:pPr>
            <w:r>
              <w:t>Create Model showing this information</w:t>
            </w:r>
          </w:p>
        </w:tc>
        <w:tc>
          <w:tcPr>
            <w:tcW w:w="124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6B" w14:textId="77777777" w:rsidR="009732A5" w:rsidRDefault="009732A5">
            <w:pPr>
              <w:widowControl w:val="0"/>
              <w:spacing w:after="0" w:line="276" w:lineRule="auto"/>
            </w:pPr>
          </w:p>
        </w:tc>
        <w:tc>
          <w:tcPr>
            <w:tcW w:w="1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6C" w14:textId="77777777" w:rsidR="009732A5" w:rsidRDefault="009732A5">
            <w:pPr>
              <w:widowControl w:val="0"/>
              <w:spacing w:after="0" w:line="276" w:lineRule="auto"/>
            </w:pP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6D" w14:textId="77777777" w:rsidR="009732A5" w:rsidRDefault="00864541">
            <w:pPr>
              <w:widowControl w:val="0"/>
              <w:spacing w:after="0" w:line="276" w:lineRule="auto"/>
            </w:pPr>
            <w:r>
              <w:t>TBA</w:t>
            </w:r>
          </w:p>
        </w:tc>
      </w:tr>
      <w:tr w:rsidR="009732A5" w14:paraId="224A3F74" w14:textId="77777777">
        <w:trPr>
          <w:trHeight w:val="285"/>
        </w:trPr>
        <w:tc>
          <w:tcPr>
            <w:tcW w:w="81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B6D7A8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6F" w14:textId="77777777" w:rsidR="009732A5" w:rsidRDefault="009732A5">
            <w:pPr>
              <w:widowControl w:val="0"/>
              <w:spacing w:after="0" w:line="276" w:lineRule="auto"/>
            </w:pPr>
          </w:p>
        </w:tc>
        <w:tc>
          <w:tcPr>
            <w:tcW w:w="61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70" w14:textId="77777777" w:rsidR="009732A5" w:rsidRDefault="009732A5">
            <w:pPr>
              <w:widowControl w:val="0"/>
              <w:spacing w:after="0" w:line="276" w:lineRule="auto"/>
            </w:pPr>
          </w:p>
        </w:tc>
        <w:tc>
          <w:tcPr>
            <w:tcW w:w="124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71" w14:textId="77777777" w:rsidR="009732A5" w:rsidRDefault="009732A5">
            <w:pPr>
              <w:widowControl w:val="0"/>
              <w:spacing w:after="0" w:line="276" w:lineRule="auto"/>
            </w:pPr>
          </w:p>
        </w:tc>
        <w:tc>
          <w:tcPr>
            <w:tcW w:w="1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72" w14:textId="77777777" w:rsidR="009732A5" w:rsidRDefault="009732A5">
            <w:pPr>
              <w:widowControl w:val="0"/>
              <w:spacing w:after="0" w:line="276" w:lineRule="auto"/>
            </w:pP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73" w14:textId="77777777" w:rsidR="009732A5" w:rsidRDefault="009732A5">
            <w:pPr>
              <w:widowControl w:val="0"/>
              <w:spacing w:after="0" w:line="276" w:lineRule="auto"/>
            </w:pPr>
          </w:p>
        </w:tc>
      </w:tr>
      <w:tr w:rsidR="009732A5" w14:paraId="224A3F7A" w14:textId="77777777">
        <w:trPr>
          <w:trHeight w:val="285"/>
        </w:trPr>
        <w:tc>
          <w:tcPr>
            <w:tcW w:w="81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75" w14:textId="77777777" w:rsidR="009732A5" w:rsidRDefault="00864541">
            <w:pPr>
              <w:widowControl w:val="0"/>
              <w:spacing w:after="0" w:line="276" w:lineRule="auto"/>
            </w:pPr>
            <w:r>
              <w:t>Mike</w:t>
            </w:r>
          </w:p>
        </w:tc>
        <w:tc>
          <w:tcPr>
            <w:tcW w:w="61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76" w14:textId="77777777" w:rsidR="009732A5" w:rsidRDefault="00864541">
            <w:pPr>
              <w:widowControl w:val="0"/>
              <w:spacing w:after="0" w:line="276" w:lineRule="auto"/>
            </w:pPr>
            <w:r>
              <w:t>Make sure that each documentation is the original</w:t>
            </w:r>
          </w:p>
        </w:tc>
        <w:tc>
          <w:tcPr>
            <w:tcW w:w="124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77" w14:textId="77777777" w:rsidR="009732A5" w:rsidRDefault="00864541">
            <w:pPr>
              <w:widowControl w:val="0"/>
              <w:spacing w:after="0" w:line="276" w:lineRule="auto"/>
              <w:jc w:val="right"/>
            </w:pPr>
            <w:r>
              <w:t>2/10/2020</w:t>
            </w:r>
          </w:p>
        </w:tc>
        <w:tc>
          <w:tcPr>
            <w:tcW w:w="1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78" w14:textId="77777777" w:rsidR="009732A5" w:rsidRDefault="00864541">
            <w:pPr>
              <w:widowControl w:val="0"/>
              <w:spacing w:after="0" w:line="276" w:lineRule="auto"/>
              <w:jc w:val="right"/>
            </w:pPr>
            <w:r>
              <w:t>2/28/2010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79" w14:textId="77777777" w:rsidR="009732A5" w:rsidRDefault="00864541">
            <w:pPr>
              <w:widowControl w:val="0"/>
              <w:spacing w:after="0" w:line="276" w:lineRule="auto"/>
            </w:pPr>
            <w:r>
              <w:t>TBA</w:t>
            </w:r>
          </w:p>
        </w:tc>
      </w:tr>
      <w:tr w:rsidR="009732A5" w14:paraId="224A3F80" w14:textId="77777777">
        <w:trPr>
          <w:trHeight w:val="285"/>
        </w:trPr>
        <w:tc>
          <w:tcPr>
            <w:tcW w:w="81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7B" w14:textId="77777777" w:rsidR="009732A5" w:rsidRDefault="00864541">
            <w:pPr>
              <w:widowControl w:val="0"/>
              <w:spacing w:after="0" w:line="276" w:lineRule="auto"/>
            </w:pPr>
            <w:r>
              <w:t>Rodrigo</w:t>
            </w:r>
          </w:p>
        </w:tc>
        <w:tc>
          <w:tcPr>
            <w:tcW w:w="61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7C" w14:textId="77777777" w:rsidR="009732A5" w:rsidRDefault="00864541">
            <w:pPr>
              <w:widowControl w:val="0"/>
              <w:spacing w:after="0" w:line="276" w:lineRule="auto"/>
            </w:pPr>
            <w:r>
              <w:t>Validate that each VIN and invoice number are unique elements</w:t>
            </w:r>
          </w:p>
        </w:tc>
        <w:tc>
          <w:tcPr>
            <w:tcW w:w="124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7D" w14:textId="77777777" w:rsidR="009732A5" w:rsidRDefault="00864541">
            <w:pPr>
              <w:widowControl w:val="0"/>
              <w:spacing w:after="0" w:line="276" w:lineRule="auto"/>
              <w:jc w:val="right"/>
            </w:pPr>
            <w:r>
              <w:t>2/10/2020</w:t>
            </w:r>
          </w:p>
        </w:tc>
        <w:tc>
          <w:tcPr>
            <w:tcW w:w="1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7E" w14:textId="77777777" w:rsidR="009732A5" w:rsidRDefault="00864541">
            <w:pPr>
              <w:widowControl w:val="0"/>
              <w:spacing w:after="0" w:line="276" w:lineRule="auto"/>
              <w:jc w:val="right"/>
            </w:pPr>
            <w:r>
              <w:t>2/28/2010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7F" w14:textId="77777777" w:rsidR="009732A5" w:rsidRDefault="00864541">
            <w:pPr>
              <w:widowControl w:val="0"/>
              <w:spacing w:after="0" w:line="276" w:lineRule="auto"/>
            </w:pPr>
            <w:r>
              <w:t>TBA</w:t>
            </w:r>
          </w:p>
        </w:tc>
      </w:tr>
      <w:tr w:rsidR="009732A5" w14:paraId="224A3F86" w14:textId="77777777">
        <w:trPr>
          <w:trHeight w:val="285"/>
        </w:trPr>
        <w:tc>
          <w:tcPr>
            <w:tcW w:w="81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81" w14:textId="77777777" w:rsidR="009732A5" w:rsidRDefault="00864541">
            <w:pPr>
              <w:widowControl w:val="0"/>
              <w:spacing w:after="0" w:line="276" w:lineRule="auto"/>
            </w:pPr>
            <w:proofErr w:type="spellStart"/>
            <w:r>
              <w:t>Rucha</w:t>
            </w:r>
            <w:proofErr w:type="spellEnd"/>
          </w:p>
        </w:tc>
        <w:tc>
          <w:tcPr>
            <w:tcW w:w="61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82" w14:textId="77777777" w:rsidR="009732A5" w:rsidRDefault="00864541">
            <w:pPr>
              <w:widowControl w:val="0"/>
              <w:spacing w:after="0" w:line="276" w:lineRule="auto"/>
            </w:pPr>
            <w:r>
              <w:t>Get SSN from each potential customer for tax purposes</w:t>
            </w:r>
          </w:p>
        </w:tc>
        <w:tc>
          <w:tcPr>
            <w:tcW w:w="124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83" w14:textId="77777777" w:rsidR="009732A5" w:rsidRDefault="00864541">
            <w:pPr>
              <w:widowControl w:val="0"/>
              <w:spacing w:after="0" w:line="276" w:lineRule="auto"/>
              <w:jc w:val="right"/>
            </w:pPr>
            <w:r>
              <w:t>2/10/2020</w:t>
            </w:r>
          </w:p>
        </w:tc>
        <w:tc>
          <w:tcPr>
            <w:tcW w:w="1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84" w14:textId="77777777" w:rsidR="009732A5" w:rsidRDefault="00864541">
            <w:pPr>
              <w:widowControl w:val="0"/>
              <w:spacing w:after="0" w:line="276" w:lineRule="auto"/>
              <w:jc w:val="right"/>
            </w:pPr>
            <w:r>
              <w:t>2/28/2010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85" w14:textId="77777777" w:rsidR="009732A5" w:rsidRDefault="00864541">
            <w:pPr>
              <w:widowControl w:val="0"/>
              <w:spacing w:after="0" w:line="276" w:lineRule="auto"/>
            </w:pPr>
            <w:r>
              <w:t>TBA</w:t>
            </w:r>
          </w:p>
        </w:tc>
      </w:tr>
      <w:tr w:rsidR="009732A5" w14:paraId="224A3F8C" w14:textId="77777777">
        <w:trPr>
          <w:trHeight w:val="285"/>
        </w:trPr>
        <w:tc>
          <w:tcPr>
            <w:tcW w:w="8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B6D7A8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87" w14:textId="77777777" w:rsidR="009732A5" w:rsidRDefault="009732A5">
            <w:pPr>
              <w:widowControl w:val="0"/>
              <w:spacing w:after="0" w:line="276" w:lineRule="auto"/>
            </w:pPr>
          </w:p>
        </w:tc>
        <w:tc>
          <w:tcPr>
            <w:tcW w:w="61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88" w14:textId="77777777" w:rsidR="009732A5" w:rsidRDefault="00864541">
            <w:pPr>
              <w:widowControl w:val="0"/>
              <w:spacing w:after="0" w:line="276" w:lineRule="auto"/>
            </w:pPr>
            <w:r>
              <w:t>Design Model</w:t>
            </w:r>
          </w:p>
        </w:tc>
        <w:tc>
          <w:tcPr>
            <w:tcW w:w="124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89" w14:textId="77777777" w:rsidR="009732A5" w:rsidRDefault="009732A5">
            <w:pPr>
              <w:widowControl w:val="0"/>
              <w:spacing w:after="0" w:line="276" w:lineRule="auto"/>
            </w:pPr>
          </w:p>
        </w:tc>
        <w:tc>
          <w:tcPr>
            <w:tcW w:w="1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8A" w14:textId="77777777" w:rsidR="009732A5" w:rsidRDefault="009732A5">
            <w:pPr>
              <w:widowControl w:val="0"/>
              <w:spacing w:after="0" w:line="276" w:lineRule="auto"/>
            </w:pP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8B" w14:textId="77777777" w:rsidR="009732A5" w:rsidRDefault="009732A5">
            <w:pPr>
              <w:widowControl w:val="0"/>
              <w:spacing w:after="0" w:line="276" w:lineRule="auto"/>
            </w:pPr>
          </w:p>
        </w:tc>
      </w:tr>
      <w:tr w:rsidR="009732A5" w14:paraId="224A3F92" w14:textId="77777777">
        <w:trPr>
          <w:trHeight w:val="285"/>
        </w:trPr>
        <w:tc>
          <w:tcPr>
            <w:tcW w:w="81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B6D7A8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8D" w14:textId="77777777" w:rsidR="009732A5" w:rsidRDefault="009732A5">
            <w:pPr>
              <w:widowControl w:val="0"/>
              <w:spacing w:after="0" w:line="276" w:lineRule="auto"/>
            </w:pPr>
          </w:p>
        </w:tc>
        <w:tc>
          <w:tcPr>
            <w:tcW w:w="61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8E" w14:textId="77777777" w:rsidR="009732A5" w:rsidRDefault="009732A5">
            <w:pPr>
              <w:widowControl w:val="0"/>
              <w:spacing w:after="0" w:line="276" w:lineRule="auto"/>
            </w:pPr>
          </w:p>
        </w:tc>
        <w:tc>
          <w:tcPr>
            <w:tcW w:w="124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8F" w14:textId="77777777" w:rsidR="009732A5" w:rsidRDefault="009732A5">
            <w:pPr>
              <w:widowControl w:val="0"/>
              <w:spacing w:after="0" w:line="276" w:lineRule="auto"/>
            </w:pPr>
          </w:p>
        </w:tc>
        <w:tc>
          <w:tcPr>
            <w:tcW w:w="1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90" w14:textId="77777777" w:rsidR="009732A5" w:rsidRDefault="009732A5">
            <w:pPr>
              <w:widowControl w:val="0"/>
              <w:spacing w:after="0" w:line="276" w:lineRule="auto"/>
            </w:pP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91" w14:textId="77777777" w:rsidR="009732A5" w:rsidRDefault="009732A5">
            <w:pPr>
              <w:widowControl w:val="0"/>
              <w:spacing w:after="0" w:line="276" w:lineRule="auto"/>
            </w:pPr>
          </w:p>
        </w:tc>
      </w:tr>
      <w:tr w:rsidR="009732A5" w14:paraId="224A3F98" w14:textId="77777777">
        <w:trPr>
          <w:trHeight w:val="285"/>
        </w:trPr>
        <w:tc>
          <w:tcPr>
            <w:tcW w:w="81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93" w14:textId="77777777" w:rsidR="009732A5" w:rsidRDefault="00864541">
            <w:pPr>
              <w:widowControl w:val="0"/>
              <w:spacing w:after="0" w:line="276" w:lineRule="auto"/>
            </w:pPr>
            <w:r>
              <w:t>Mike</w:t>
            </w:r>
          </w:p>
        </w:tc>
        <w:tc>
          <w:tcPr>
            <w:tcW w:w="61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94" w14:textId="77777777" w:rsidR="009732A5" w:rsidRDefault="00864541">
            <w:pPr>
              <w:widowControl w:val="0"/>
              <w:spacing w:after="0" w:line="276" w:lineRule="auto"/>
            </w:pPr>
            <w:r>
              <w:t>Make sure payroll and commission is inputted correctly for salesperson</w:t>
            </w:r>
          </w:p>
        </w:tc>
        <w:tc>
          <w:tcPr>
            <w:tcW w:w="124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95" w14:textId="77777777" w:rsidR="009732A5" w:rsidRDefault="00864541">
            <w:pPr>
              <w:widowControl w:val="0"/>
              <w:spacing w:after="0" w:line="276" w:lineRule="auto"/>
              <w:jc w:val="right"/>
            </w:pPr>
            <w:r>
              <w:t>2/10/2020</w:t>
            </w:r>
          </w:p>
        </w:tc>
        <w:tc>
          <w:tcPr>
            <w:tcW w:w="1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96" w14:textId="77777777" w:rsidR="009732A5" w:rsidRDefault="00864541">
            <w:pPr>
              <w:widowControl w:val="0"/>
              <w:spacing w:after="0" w:line="276" w:lineRule="auto"/>
              <w:jc w:val="right"/>
            </w:pPr>
            <w:r>
              <w:t>2/28/2010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97" w14:textId="77777777" w:rsidR="009732A5" w:rsidRDefault="00864541">
            <w:pPr>
              <w:widowControl w:val="0"/>
              <w:spacing w:after="0" w:line="276" w:lineRule="auto"/>
            </w:pPr>
            <w:r>
              <w:t>TBA</w:t>
            </w:r>
          </w:p>
        </w:tc>
      </w:tr>
      <w:tr w:rsidR="009732A5" w14:paraId="224A3F9E" w14:textId="77777777">
        <w:trPr>
          <w:trHeight w:val="285"/>
        </w:trPr>
        <w:tc>
          <w:tcPr>
            <w:tcW w:w="81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99" w14:textId="77777777" w:rsidR="009732A5" w:rsidRDefault="00864541">
            <w:pPr>
              <w:widowControl w:val="0"/>
              <w:spacing w:after="0" w:line="276" w:lineRule="auto"/>
            </w:pPr>
            <w:r>
              <w:t>Rodrigo</w:t>
            </w:r>
          </w:p>
        </w:tc>
        <w:tc>
          <w:tcPr>
            <w:tcW w:w="61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9A" w14:textId="77777777" w:rsidR="009732A5" w:rsidRDefault="00864541">
            <w:pPr>
              <w:widowControl w:val="0"/>
              <w:spacing w:after="0" w:line="276" w:lineRule="auto"/>
            </w:pPr>
            <w:r>
              <w:t>Check inventory list accordingly for customer needs</w:t>
            </w:r>
          </w:p>
        </w:tc>
        <w:tc>
          <w:tcPr>
            <w:tcW w:w="124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9B" w14:textId="77777777" w:rsidR="009732A5" w:rsidRDefault="00864541">
            <w:pPr>
              <w:widowControl w:val="0"/>
              <w:spacing w:after="0" w:line="276" w:lineRule="auto"/>
              <w:jc w:val="right"/>
            </w:pPr>
            <w:r>
              <w:t>2/10/2020</w:t>
            </w:r>
          </w:p>
        </w:tc>
        <w:tc>
          <w:tcPr>
            <w:tcW w:w="1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9C" w14:textId="77777777" w:rsidR="009732A5" w:rsidRDefault="00864541">
            <w:pPr>
              <w:widowControl w:val="0"/>
              <w:spacing w:after="0" w:line="276" w:lineRule="auto"/>
              <w:jc w:val="right"/>
            </w:pPr>
            <w:r>
              <w:t>2/28/2010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9D" w14:textId="77777777" w:rsidR="009732A5" w:rsidRDefault="00864541">
            <w:pPr>
              <w:widowControl w:val="0"/>
              <w:spacing w:after="0" w:line="276" w:lineRule="auto"/>
            </w:pPr>
            <w:r>
              <w:t>TBA</w:t>
            </w:r>
          </w:p>
        </w:tc>
      </w:tr>
      <w:tr w:rsidR="009732A5" w14:paraId="224A3FA4" w14:textId="77777777">
        <w:trPr>
          <w:trHeight w:val="285"/>
        </w:trPr>
        <w:tc>
          <w:tcPr>
            <w:tcW w:w="81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9F" w14:textId="77777777" w:rsidR="009732A5" w:rsidRDefault="00864541">
            <w:pPr>
              <w:widowControl w:val="0"/>
              <w:spacing w:after="0" w:line="276" w:lineRule="auto"/>
            </w:pPr>
            <w:proofErr w:type="spellStart"/>
            <w:r>
              <w:t>Rucha</w:t>
            </w:r>
            <w:proofErr w:type="spellEnd"/>
          </w:p>
        </w:tc>
        <w:tc>
          <w:tcPr>
            <w:tcW w:w="61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A0" w14:textId="77777777" w:rsidR="009732A5" w:rsidRDefault="00864541">
            <w:pPr>
              <w:widowControl w:val="0"/>
              <w:spacing w:after="0" w:line="276" w:lineRule="auto"/>
            </w:pPr>
            <w:r>
              <w:t>Check price stickers of vehicles</w:t>
            </w:r>
          </w:p>
        </w:tc>
        <w:tc>
          <w:tcPr>
            <w:tcW w:w="124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A1" w14:textId="77777777" w:rsidR="009732A5" w:rsidRDefault="00864541">
            <w:pPr>
              <w:widowControl w:val="0"/>
              <w:spacing w:after="0" w:line="276" w:lineRule="auto"/>
              <w:jc w:val="right"/>
            </w:pPr>
            <w:r>
              <w:t>2/10/2020</w:t>
            </w:r>
          </w:p>
        </w:tc>
        <w:tc>
          <w:tcPr>
            <w:tcW w:w="1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A2" w14:textId="77777777" w:rsidR="009732A5" w:rsidRDefault="00864541">
            <w:pPr>
              <w:widowControl w:val="0"/>
              <w:spacing w:after="0" w:line="276" w:lineRule="auto"/>
              <w:jc w:val="right"/>
            </w:pPr>
            <w:r>
              <w:t>2/28/2010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A3" w14:textId="77777777" w:rsidR="009732A5" w:rsidRDefault="00864541">
            <w:pPr>
              <w:widowControl w:val="0"/>
              <w:spacing w:after="0" w:line="276" w:lineRule="auto"/>
            </w:pPr>
            <w:r>
              <w:t>TBA</w:t>
            </w:r>
          </w:p>
        </w:tc>
      </w:tr>
      <w:tr w:rsidR="009732A5" w14:paraId="224A3FAA" w14:textId="77777777">
        <w:trPr>
          <w:trHeight w:val="285"/>
        </w:trPr>
        <w:tc>
          <w:tcPr>
            <w:tcW w:w="8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B6D7A8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A5" w14:textId="77777777" w:rsidR="009732A5" w:rsidRDefault="009732A5">
            <w:pPr>
              <w:widowControl w:val="0"/>
              <w:spacing w:after="0" w:line="276" w:lineRule="auto"/>
            </w:pPr>
          </w:p>
        </w:tc>
        <w:tc>
          <w:tcPr>
            <w:tcW w:w="61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A6" w14:textId="77777777" w:rsidR="009732A5" w:rsidRDefault="00864541">
            <w:pPr>
              <w:widowControl w:val="0"/>
              <w:spacing w:after="0" w:line="276" w:lineRule="auto"/>
            </w:pPr>
            <w:r>
              <w:t>Create database for information</w:t>
            </w:r>
          </w:p>
        </w:tc>
        <w:tc>
          <w:tcPr>
            <w:tcW w:w="124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A7" w14:textId="77777777" w:rsidR="009732A5" w:rsidRDefault="009732A5">
            <w:pPr>
              <w:widowControl w:val="0"/>
              <w:spacing w:after="0" w:line="276" w:lineRule="auto"/>
            </w:pPr>
          </w:p>
        </w:tc>
        <w:tc>
          <w:tcPr>
            <w:tcW w:w="1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A8" w14:textId="77777777" w:rsidR="009732A5" w:rsidRDefault="009732A5">
            <w:pPr>
              <w:widowControl w:val="0"/>
              <w:spacing w:after="0" w:line="276" w:lineRule="auto"/>
            </w:pP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A9" w14:textId="77777777" w:rsidR="009732A5" w:rsidRDefault="009732A5">
            <w:pPr>
              <w:widowControl w:val="0"/>
              <w:spacing w:after="0" w:line="276" w:lineRule="auto"/>
            </w:pPr>
          </w:p>
        </w:tc>
      </w:tr>
      <w:tr w:rsidR="009732A5" w14:paraId="224A3FB0" w14:textId="77777777">
        <w:trPr>
          <w:trHeight w:val="285"/>
        </w:trPr>
        <w:tc>
          <w:tcPr>
            <w:tcW w:w="81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B6D7A8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AB" w14:textId="77777777" w:rsidR="009732A5" w:rsidRDefault="009732A5">
            <w:pPr>
              <w:widowControl w:val="0"/>
              <w:spacing w:after="0" w:line="276" w:lineRule="auto"/>
            </w:pPr>
          </w:p>
        </w:tc>
        <w:tc>
          <w:tcPr>
            <w:tcW w:w="61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AC" w14:textId="77777777" w:rsidR="009732A5" w:rsidRDefault="009732A5">
            <w:pPr>
              <w:widowControl w:val="0"/>
              <w:spacing w:after="0" w:line="276" w:lineRule="auto"/>
            </w:pPr>
          </w:p>
        </w:tc>
        <w:tc>
          <w:tcPr>
            <w:tcW w:w="124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AD" w14:textId="77777777" w:rsidR="009732A5" w:rsidRDefault="009732A5">
            <w:pPr>
              <w:widowControl w:val="0"/>
              <w:spacing w:after="0" w:line="276" w:lineRule="auto"/>
            </w:pPr>
          </w:p>
        </w:tc>
        <w:tc>
          <w:tcPr>
            <w:tcW w:w="1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AE" w14:textId="77777777" w:rsidR="009732A5" w:rsidRDefault="009732A5">
            <w:pPr>
              <w:widowControl w:val="0"/>
              <w:spacing w:after="0" w:line="276" w:lineRule="auto"/>
            </w:pP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AF" w14:textId="77777777" w:rsidR="009732A5" w:rsidRDefault="009732A5">
            <w:pPr>
              <w:widowControl w:val="0"/>
              <w:spacing w:after="0" w:line="276" w:lineRule="auto"/>
            </w:pPr>
          </w:p>
        </w:tc>
      </w:tr>
      <w:tr w:rsidR="009732A5" w14:paraId="224A3FB6" w14:textId="77777777">
        <w:trPr>
          <w:trHeight w:val="540"/>
        </w:trPr>
        <w:tc>
          <w:tcPr>
            <w:tcW w:w="81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B1" w14:textId="77777777" w:rsidR="009732A5" w:rsidRDefault="00864541">
            <w:pPr>
              <w:widowControl w:val="0"/>
              <w:spacing w:after="0" w:line="276" w:lineRule="auto"/>
            </w:pPr>
            <w:r>
              <w:t>Mike</w:t>
            </w:r>
          </w:p>
        </w:tc>
        <w:tc>
          <w:tcPr>
            <w:tcW w:w="61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B2" w14:textId="77777777" w:rsidR="009732A5" w:rsidRDefault="00864541">
            <w:pPr>
              <w:widowControl w:val="0"/>
              <w:spacing w:after="0" w:line="276" w:lineRule="auto"/>
            </w:pPr>
            <w:r>
              <w:t>Make sure to do monthly check-ins for each salesperson. To make sure they are on par with expectations</w:t>
            </w:r>
          </w:p>
        </w:tc>
        <w:tc>
          <w:tcPr>
            <w:tcW w:w="124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B3" w14:textId="77777777" w:rsidR="009732A5" w:rsidRDefault="00864541">
            <w:pPr>
              <w:widowControl w:val="0"/>
              <w:spacing w:after="0" w:line="276" w:lineRule="auto"/>
              <w:jc w:val="right"/>
            </w:pPr>
            <w:r>
              <w:t>2/10/2020</w:t>
            </w:r>
          </w:p>
        </w:tc>
        <w:tc>
          <w:tcPr>
            <w:tcW w:w="1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B4" w14:textId="77777777" w:rsidR="009732A5" w:rsidRDefault="00864541">
            <w:pPr>
              <w:widowControl w:val="0"/>
              <w:spacing w:after="0" w:line="276" w:lineRule="auto"/>
              <w:jc w:val="right"/>
            </w:pPr>
            <w:r>
              <w:t>2/28/2010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B5" w14:textId="77777777" w:rsidR="009732A5" w:rsidRDefault="00864541">
            <w:pPr>
              <w:widowControl w:val="0"/>
              <w:spacing w:after="0" w:line="276" w:lineRule="auto"/>
            </w:pPr>
            <w:r>
              <w:t>TBA</w:t>
            </w:r>
          </w:p>
        </w:tc>
      </w:tr>
      <w:tr w:rsidR="009732A5" w14:paraId="224A3FBC" w14:textId="77777777">
        <w:trPr>
          <w:trHeight w:val="285"/>
        </w:trPr>
        <w:tc>
          <w:tcPr>
            <w:tcW w:w="81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B7" w14:textId="77777777" w:rsidR="009732A5" w:rsidRDefault="00864541">
            <w:pPr>
              <w:widowControl w:val="0"/>
              <w:spacing w:after="0" w:line="276" w:lineRule="auto"/>
            </w:pPr>
            <w:r>
              <w:lastRenderedPageBreak/>
              <w:t>Rodrigo</w:t>
            </w:r>
          </w:p>
        </w:tc>
        <w:tc>
          <w:tcPr>
            <w:tcW w:w="61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B8" w14:textId="77777777" w:rsidR="009732A5" w:rsidRDefault="00864541">
            <w:pPr>
              <w:widowControl w:val="0"/>
              <w:spacing w:after="0" w:line="276" w:lineRule="auto"/>
            </w:pPr>
            <w:r>
              <w:t>Make sure that all payments methods are valid and accessible</w:t>
            </w:r>
          </w:p>
        </w:tc>
        <w:tc>
          <w:tcPr>
            <w:tcW w:w="124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B9" w14:textId="77777777" w:rsidR="009732A5" w:rsidRDefault="00864541">
            <w:pPr>
              <w:widowControl w:val="0"/>
              <w:spacing w:after="0" w:line="276" w:lineRule="auto"/>
              <w:jc w:val="right"/>
            </w:pPr>
            <w:r>
              <w:t>2/10/2020</w:t>
            </w:r>
          </w:p>
        </w:tc>
        <w:tc>
          <w:tcPr>
            <w:tcW w:w="1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BA" w14:textId="77777777" w:rsidR="009732A5" w:rsidRDefault="00864541">
            <w:pPr>
              <w:widowControl w:val="0"/>
              <w:spacing w:after="0" w:line="276" w:lineRule="auto"/>
              <w:jc w:val="right"/>
            </w:pPr>
            <w:r>
              <w:t>2/28/2010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BB" w14:textId="77777777" w:rsidR="009732A5" w:rsidRDefault="00864541">
            <w:pPr>
              <w:widowControl w:val="0"/>
              <w:spacing w:after="0" w:line="276" w:lineRule="auto"/>
            </w:pPr>
            <w:r>
              <w:t>TBA</w:t>
            </w:r>
          </w:p>
        </w:tc>
      </w:tr>
      <w:tr w:rsidR="009732A5" w14:paraId="224A3FC2" w14:textId="77777777">
        <w:trPr>
          <w:trHeight w:val="285"/>
        </w:trPr>
        <w:tc>
          <w:tcPr>
            <w:tcW w:w="81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6D7A8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BD" w14:textId="77777777" w:rsidR="009732A5" w:rsidRDefault="00864541">
            <w:pPr>
              <w:widowControl w:val="0"/>
              <w:spacing w:after="0" w:line="276" w:lineRule="auto"/>
            </w:pPr>
            <w:proofErr w:type="spellStart"/>
            <w:r>
              <w:t>Rucha</w:t>
            </w:r>
            <w:proofErr w:type="spellEnd"/>
          </w:p>
        </w:tc>
        <w:tc>
          <w:tcPr>
            <w:tcW w:w="61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BE" w14:textId="77777777" w:rsidR="009732A5" w:rsidRDefault="00864541">
            <w:pPr>
              <w:widowControl w:val="0"/>
              <w:spacing w:after="0" w:line="276" w:lineRule="auto"/>
            </w:pPr>
            <w:r>
              <w:t>Be sure that each salesperson commission is paid at the end of the month</w:t>
            </w:r>
          </w:p>
        </w:tc>
        <w:tc>
          <w:tcPr>
            <w:tcW w:w="124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BF" w14:textId="77777777" w:rsidR="009732A5" w:rsidRDefault="00864541">
            <w:pPr>
              <w:widowControl w:val="0"/>
              <w:spacing w:after="0" w:line="276" w:lineRule="auto"/>
              <w:jc w:val="right"/>
            </w:pPr>
            <w:r>
              <w:t>2/10/2020</w:t>
            </w:r>
          </w:p>
        </w:tc>
        <w:tc>
          <w:tcPr>
            <w:tcW w:w="1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C0" w14:textId="77777777" w:rsidR="009732A5" w:rsidRDefault="00864541">
            <w:pPr>
              <w:widowControl w:val="0"/>
              <w:spacing w:after="0" w:line="276" w:lineRule="auto"/>
              <w:jc w:val="right"/>
            </w:pPr>
            <w:r>
              <w:t>2/28/2010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C1" w14:textId="77777777" w:rsidR="009732A5" w:rsidRDefault="00864541">
            <w:pPr>
              <w:widowControl w:val="0"/>
              <w:spacing w:after="0" w:line="276" w:lineRule="auto"/>
            </w:pPr>
            <w:r>
              <w:t>TBA</w:t>
            </w:r>
          </w:p>
        </w:tc>
      </w:tr>
      <w:tr w:rsidR="009732A5" w14:paraId="224A3FC8" w14:textId="77777777">
        <w:trPr>
          <w:trHeight w:val="285"/>
        </w:trPr>
        <w:tc>
          <w:tcPr>
            <w:tcW w:w="810" w:type="dxa"/>
            <w:tcBorders>
              <w:top w:val="single" w:sz="6" w:space="0" w:color="CCCCCC"/>
              <w:left w:val="single" w:sz="6" w:space="0" w:color="FFFFFF"/>
              <w:bottom w:val="single" w:sz="6" w:space="0" w:color="FFFFFF"/>
              <w:right w:val="single" w:sz="6" w:space="0" w:color="000000"/>
            </w:tcBorders>
            <w:shd w:val="clear" w:color="auto" w:fill="B6D7A8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C3" w14:textId="77777777" w:rsidR="009732A5" w:rsidRDefault="009732A5">
            <w:pPr>
              <w:widowControl w:val="0"/>
              <w:spacing w:after="0" w:line="276" w:lineRule="auto"/>
            </w:pPr>
          </w:p>
        </w:tc>
        <w:tc>
          <w:tcPr>
            <w:tcW w:w="613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C4" w14:textId="77777777" w:rsidR="009732A5" w:rsidRDefault="00864541">
            <w:pPr>
              <w:widowControl w:val="0"/>
              <w:spacing w:after="0" w:line="276" w:lineRule="auto"/>
            </w:pPr>
            <w:r>
              <w:t>Create diagram</w:t>
            </w:r>
          </w:p>
        </w:tc>
        <w:tc>
          <w:tcPr>
            <w:tcW w:w="124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C5" w14:textId="77777777" w:rsidR="009732A5" w:rsidRDefault="009732A5">
            <w:pPr>
              <w:widowControl w:val="0"/>
              <w:spacing w:after="0" w:line="276" w:lineRule="auto"/>
            </w:pPr>
          </w:p>
        </w:tc>
        <w:tc>
          <w:tcPr>
            <w:tcW w:w="1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C6" w14:textId="77777777" w:rsidR="009732A5" w:rsidRDefault="009732A5">
            <w:pPr>
              <w:widowControl w:val="0"/>
              <w:spacing w:after="0" w:line="276" w:lineRule="auto"/>
            </w:pP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4A3FC7" w14:textId="77777777" w:rsidR="009732A5" w:rsidRDefault="009732A5">
            <w:pPr>
              <w:widowControl w:val="0"/>
              <w:spacing w:after="0" w:line="276" w:lineRule="auto"/>
            </w:pPr>
          </w:p>
        </w:tc>
      </w:tr>
    </w:tbl>
    <w:p w14:paraId="224A3FC9" w14:textId="77777777" w:rsidR="009732A5" w:rsidRDefault="009732A5">
      <w:pPr>
        <w:tabs>
          <w:tab w:val="left" w:pos="-720"/>
        </w:tabs>
        <w:spacing w:after="0" w:line="360" w:lineRule="auto"/>
        <w:jc w:val="both"/>
        <w:rPr>
          <w:b/>
          <w:sz w:val="24"/>
          <w:szCs w:val="24"/>
        </w:rPr>
      </w:pPr>
    </w:p>
    <w:p w14:paraId="224A3FCA" w14:textId="77777777" w:rsidR="009732A5" w:rsidRDefault="009732A5">
      <w:pPr>
        <w:tabs>
          <w:tab w:val="left" w:pos="-720"/>
        </w:tabs>
        <w:spacing w:after="0" w:line="360" w:lineRule="auto"/>
        <w:jc w:val="both"/>
        <w:rPr>
          <w:sz w:val="28"/>
          <w:szCs w:val="28"/>
        </w:rPr>
      </w:pPr>
    </w:p>
    <w:p w14:paraId="224A3FCB" w14:textId="77777777" w:rsidR="009732A5" w:rsidRDefault="009732A5">
      <w:pPr>
        <w:spacing w:after="0" w:line="360" w:lineRule="auto"/>
        <w:rPr>
          <w:sz w:val="24"/>
          <w:szCs w:val="24"/>
        </w:rPr>
      </w:pPr>
    </w:p>
    <w:sectPr w:rsidR="009732A5">
      <w:pgSz w:w="12240" w:h="15840"/>
      <w:pgMar w:top="1134" w:right="851" w:bottom="851" w:left="1134" w:header="709" w:footer="709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3NzO3NDQzMTK1sDRS0lEKTi0uzszPAykwqgUAEcup8SwAAAA="/>
  </w:docVars>
  <w:rsids>
    <w:rsidRoot w:val="009732A5"/>
    <w:rsid w:val="00353424"/>
    <w:rsid w:val="00864541"/>
    <w:rsid w:val="00973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A331B"/>
  <w15:docId w15:val="{AC96E16C-033E-45B3-B7BB-AC67A760A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after="0" w:line="480" w:lineRule="auto"/>
      <w:outlineLvl w:val="0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2</Pages>
  <Words>3898</Words>
  <Characters>22224</Characters>
  <Application>Microsoft Office Word</Application>
  <DocSecurity>0</DocSecurity>
  <Lines>185</Lines>
  <Paragraphs>52</Paragraphs>
  <ScaleCrop>false</ScaleCrop>
  <Company/>
  <LinksUpToDate>false</LinksUpToDate>
  <CharactersWithSpaces>26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odrigo Martins</cp:lastModifiedBy>
  <cp:revision>3</cp:revision>
  <dcterms:created xsi:type="dcterms:W3CDTF">2020-02-10T02:53:00Z</dcterms:created>
  <dcterms:modified xsi:type="dcterms:W3CDTF">2020-02-10T22:11:00Z</dcterms:modified>
</cp:coreProperties>
</file>